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C76BF" w14:textId="77777777" w:rsidR="00143BA0" w:rsidRPr="00416323" w:rsidRDefault="00143BA0" w:rsidP="0064480E">
      <w:pPr>
        <w:pStyle w:val="style3"/>
        <w:spacing w:beforeLines="100" w:before="312" w:beforeAutospacing="0"/>
        <w:jc w:val="center"/>
        <w:rPr>
          <w:rFonts w:ascii="Times New Roman" w:eastAsia="华文琥珀" w:hAnsi="Times New Roman" w:cs="Times New Roman"/>
          <w:b/>
          <w:color w:val="FF0000"/>
          <w:sz w:val="52"/>
          <w:szCs w:val="52"/>
        </w:rPr>
      </w:pPr>
      <w:r w:rsidRPr="00416323">
        <w:rPr>
          <w:rFonts w:ascii="Times New Roman" w:eastAsia="华文琥珀" w:hAnsi="Times New Roman" w:cs="Times New Roman"/>
          <w:b/>
          <w:color w:val="FF0000"/>
          <w:sz w:val="52"/>
          <w:szCs w:val="52"/>
        </w:rPr>
        <w:t>Registration Form</w:t>
      </w:r>
    </w:p>
    <w:p w14:paraId="72CA8D70" w14:textId="70C64160" w:rsidR="00AE3144" w:rsidRPr="00AE3144" w:rsidRDefault="00295729" w:rsidP="00AE3144">
      <w:pPr>
        <w:pStyle w:val="style3"/>
        <w:spacing w:before="0" w:beforeAutospacing="0" w:after="0" w:afterAutospacing="0"/>
        <w:jc w:val="center"/>
        <w:rPr>
          <w:rFonts w:ascii="Times New Roman" w:hAnsi="Times New Roman" w:cs="Times New Roman"/>
          <w:bCs/>
          <w:kern w:val="2"/>
          <w:sz w:val="21"/>
          <w:szCs w:val="21"/>
        </w:rPr>
      </w:pPr>
      <w:r w:rsidRPr="00295729">
        <w:rPr>
          <w:rFonts w:ascii="Times New Roman" w:hAnsi="Times New Roman" w:cs="Times New Roman"/>
          <w:bCs/>
          <w:kern w:val="2"/>
          <w:sz w:val="21"/>
          <w:szCs w:val="21"/>
        </w:rPr>
        <w:t>18 October - 20 October 2024</w:t>
      </w:r>
      <w:r>
        <w:rPr>
          <w:rFonts w:ascii="Times New Roman" w:hAnsi="Times New Roman" w:cs="Times New Roman"/>
          <w:bCs/>
          <w:kern w:val="2"/>
          <w:sz w:val="21"/>
          <w:szCs w:val="21"/>
        </w:rPr>
        <w:t xml:space="preserve"> | </w:t>
      </w:r>
      <w:r w:rsidRPr="00295729">
        <w:rPr>
          <w:rFonts w:ascii="Times New Roman" w:hAnsi="Times New Roman" w:cs="Times New Roman" w:hint="eastAsia"/>
          <w:bCs/>
          <w:kern w:val="2"/>
          <w:sz w:val="21"/>
          <w:szCs w:val="21"/>
        </w:rPr>
        <w:t>Jilin, China (</w:t>
      </w:r>
      <w:r w:rsidRPr="00295729">
        <w:rPr>
          <w:rFonts w:ascii="Times New Roman" w:hAnsi="Times New Roman" w:cs="Times New Roman" w:hint="eastAsia"/>
          <w:bCs/>
          <w:kern w:val="2"/>
          <w:sz w:val="21"/>
          <w:szCs w:val="21"/>
        </w:rPr>
        <w:t>中国</w:t>
      </w:r>
      <w:r w:rsidRPr="00295729">
        <w:rPr>
          <w:rFonts w:ascii="Times New Roman" w:hAnsi="Times New Roman" w:cs="Times New Roman" w:hint="eastAsia"/>
          <w:bCs/>
          <w:kern w:val="2"/>
          <w:sz w:val="21"/>
          <w:szCs w:val="21"/>
        </w:rPr>
        <w:t xml:space="preserve"> </w:t>
      </w:r>
      <w:r w:rsidRPr="00295729">
        <w:rPr>
          <w:rFonts w:ascii="Times New Roman" w:hAnsi="Times New Roman" w:cs="Times New Roman" w:hint="eastAsia"/>
          <w:bCs/>
          <w:kern w:val="2"/>
          <w:sz w:val="21"/>
          <w:szCs w:val="21"/>
        </w:rPr>
        <w:t>吉林</w:t>
      </w:r>
      <w:r w:rsidRPr="00295729">
        <w:rPr>
          <w:rFonts w:ascii="Times New Roman" w:hAnsi="Times New Roman" w:cs="Times New Roman" w:hint="eastAsia"/>
          <w:bCs/>
          <w:kern w:val="2"/>
          <w:sz w:val="21"/>
          <w:szCs w:val="21"/>
        </w:rPr>
        <w:t>)</w:t>
      </w:r>
    </w:p>
    <w:p w14:paraId="1506C6C8" w14:textId="1E5207C7" w:rsidR="00AE3144" w:rsidRPr="00AE3144" w:rsidRDefault="00AE3144" w:rsidP="00AE3144">
      <w:pPr>
        <w:pStyle w:val="style3"/>
        <w:spacing w:before="0" w:beforeAutospacing="0" w:after="0" w:afterAutospacing="0"/>
        <w:jc w:val="center"/>
        <w:rPr>
          <w:rFonts w:ascii="Times New Roman" w:hAnsi="Times New Roman" w:cs="Times New Roman"/>
          <w:bCs/>
          <w:kern w:val="2"/>
          <w:sz w:val="21"/>
          <w:szCs w:val="21"/>
        </w:rPr>
      </w:pPr>
      <w:r w:rsidRPr="00AE3144">
        <w:rPr>
          <w:rFonts w:ascii="Times New Roman" w:hAnsi="Times New Roman" w:cs="Times New Roman"/>
          <w:bCs/>
          <w:kern w:val="2"/>
          <w:sz w:val="21"/>
          <w:szCs w:val="21"/>
        </w:rPr>
        <w:t>http://www.icsgce.org/</w:t>
      </w:r>
    </w:p>
    <w:p w14:paraId="3344B2C3" w14:textId="5FE477BA" w:rsidR="00132B09" w:rsidRPr="00AE3144" w:rsidRDefault="00387F20" w:rsidP="00AE3144">
      <w:pPr>
        <w:pStyle w:val="style3"/>
        <w:jc w:val="both"/>
        <w:rPr>
          <w:rFonts w:ascii="Times New Roman" w:hAnsi="Times New Roman" w:cs="Times New Roman"/>
          <w:sz w:val="22"/>
          <w:szCs w:val="22"/>
        </w:rPr>
      </w:pPr>
      <w:r w:rsidRPr="006752F3">
        <w:rPr>
          <w:rFonts w:ascii="Times New Roman" w:hAnsi="Times New Roman" w:cs="Times New Roman"/>
          <w:b/>
          <w:color w:val="FF0000"/>
          <w:sz w:val="22"/>
          <w:szCs w:val="22"/>
        </w:rPr>
        <w:t>NOTE:</w:t>
      </w:r>
      <w:r w:rsidR="002902A9" w:rsidRPr="006752F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AE3144" w:rsidRPr="00AE3144">
        <w:rPr>
          <w:rFonts w:ascii="Times New Roman" w:hAnsi="Times New Roman" w:cs="Times New Roman"/>
          <w:sz w:val="22"/>
          <w:szCs w:val="22"/>
        </w:rPr>
        <w:t xml:space="preserve">To avoid delays in registration, please read the entire form carefully. Please submit your </w:t>
      </w:r>
      <w:r w:rsidR="00AE3144" w:rsidRPr="00AE3144">
        <w:rPr>
          <w:rFonts w:ascii="Times New Roman" w:hAnsi="Times New Roman" w:cs="Times New Roman"/>
          <w:color w:val="FF0000"/>
          <w:sz w:val="22"/>
          <w:szCs w:val="22"/>
        </w:rPr>
        <w:t xml:space="preserve">Registration Form, </w:t>
      </w:r>
      <w:r w:rsidR="00AE3144" w:rsidRPr="00AE3144">
        <w:rPr>
          <w:rFonts w:ascii="Times New Roman" w:hAnsi="Times New Roman" w:cs="Times New Roman"/>
          <w:sz w:val="22"/>
          <w:szCs w:val="22"/>
        </w:rPr>
        <w:t>and</w:t>
      </w:r>
      <w:r w:rsidR="00AE3144" w:rsidRPr="00AE3144">
        <w:rPr>
          <w:rFonts w:ascii="Times New Roman" w:hAnsi="Times New Roman" w:cs="Times New Roman"/>
          <w:color w:val="FF0000"/>
          <w:sz w:val="22"/>
          <w:szCs w:val="22"/>
        </w:rPr>
        <w:t xml:space="preserve"> Payment Proof (jpg or pdf format) </w:t>
      </w:r>
      <w:r w:rsidR="00AE3144" w:rsidRPr="00AE3144">
        <w:rPr>
          <w:rFonts w:ascii="Times New Roman" w:hAnsi="Times New Roman" w:cs="Times New Roman"/>
          <w:sz w:val="22"/>
          <w:szCs w:val="22"/>
        </w:rPr>
        <w:t>to</w:t>
      </w:r>
      <w:r w:rsidR="00AE3144" w:rsidRPr="00AE3144">
        <w:rPr>
          <w:rFonts w:ascii="Times New Roman" w:hAnsi="Times New Roman" w:cs="Times New Roman"/>
          <w:sz w:val="21"/>
          <w:szCs w:val="21"/>
        </w:rPr>
        <w:t xml:space="preserve"> conference secretary </w:t>
      </w:r>
      <w:r w:rsidR="005A3F8F">
        <w:rPr>
          <w:rFonts w:ascii="Times New Roman" w:hAnsi="Times New Roman" w:cs="Times New Roman"/>
          <w:sz w:val="21"/>
          <w:szCs w:val="21"/>
        </w:rPr>
        <w:t xml:space="preserve">at </w:t>
      </w:r>
      <w:r w:rsidR="00AE3144" w:rsidRPr="00AE3144">
        <w:rPr>
          <w:rStyle w:val="a9"/>
          <w:rFonts w:ascii="Times New Roman" w:hAnsi="Times New Roman" w:cs="Times New Roman"/>
          <w:kern w:val="2"/>
          <w:sz w:val="22"/>
          <w:szCs w:val="22"/>
        </w:rPr>
        <w:t>secretariat@icsgce.org</w:t>
      </w:r>
      <w:r w:rsidR="00AE3144" w:rsidRPr="00AE3144">
        <w:rPr>
          <w:rFonts w:ascii="Times New Roman" w:hAnsi="Times New Roman" w:cs="Times New Roman"/>
          <w:sz w:val="21"/>
          <w:szCs w:val="21"/>
        </w:rPr>
        <w:t>.</w:t>
      </w:r>
      <w:r w:rsidR="00AE3144" w:rsidRPr="00AE3144">
        <w:rPr>
          <w:rFonts w:ascii="Times New Roman" w:hAnsi="Times New Roman" w:cs="Times New Roman"/>
          <w:color w:val="FF0000"/>
          <w:sz w:val="21"/>
          <w:szCs w:val="21"/>
        </w:rPr>
        <w:t xml:space="preserve"> </w:t>
      </w:r>
      <w:r w:rsidR="00AE3144" w:rsidRPr="00AE3144">
        <w:rPr>
          <w:rFonts w:ascii="Times New Roman" w:hAnsi="Times New Roman" w:cs="Times New Roman"/>
          <w:sz w:val="21"/>
          <w:szCs w:val="21"/>
        </w:rPr>
        <w:t>A separate registration form is required for each participant.</w:t>
      </w:r>
    </w:p>
    <w:p w14:paraId="6D8AB1E3" w14:textId="77777777" w:rsidR="00923D68" w:rsidRDefault="0033524D" w:rsidP="00923D68">
      <w:pPr>
        <w:pStyle w:val="3"/>
        <w:jc w:val="both"/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</w:pPr>
      <w:r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>Participant</w:t>
      </w:r>
      <w:r w:rsidR="00476B72"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 xml:space="preserve"> </w:t>
      </w:r>
      <w:r w:rsidR="004E64D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Information</w:t>
      </w:r>
    </w:p>
    <w:p w14:paraId="7CD74381" w14:textId="77777777" w:rsidR="00FE7D9A" w:rsidRPr="00FE7D9A" w:rsidRDefault="00FE7D9A" w:rsidP="004B1293">
      <w:pPr>
        <w:pStyle w:val="3"/>
        <w:ind w:right="220"/>
        <w:jc w:val="right"/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</w:pPr>
      <w:r w:rsidRPr="00FE7D9A"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EE5E29">
        <w:rPr>
          <w:rFonts w:eastAsia="宋体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10394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1466"/>
        <w:gridCol w:w="964"/>
        <w:gridCol w:w="13"/>
        <w:gridCol w:w="2651"/>
        <w:gridCol w:w="2606"/>
      </w:tblGrid>
      <w:tr w:rsidR="005C284E" w:rsidRPr="00103F80" w14:paraId="53DB3FD6" w14:textId="77777777" w:rsidTr="00903077">
        <w:trPr>
          <w:trHeight w:val="70"/>
          <w:jc w:val="center"/>
        </w:trPr>
        <w:tc>
          <w:tcPr>
            <w:tcW w:w="7788" w:type="dxa"/>
            <w:gridSpan w:val="5"/>
          </w:tcPr>
          <w:p w14:paraId="164ABE2F" w14:textId="77777777" w:rsidR="005C284E" w:rsidRPr="00103F80" w:rsidRDefault="005C284E" w:rsidP="002A17C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F4034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R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gistran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placeholder>
                  <w:docPart w:val="C551D35298A14FCFA0F2AAB7E4D7A7A7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606" w:type="dxa"/>
            <w:tcBorders>
              <w:bottom w:val="single" w:sz="4" w:space="0" w:color="auto"/>
            </w:tcBorders>
          </w:tcPr>
          <w:p w14:paraId="4C6EDB2E" w14:textId="77777777" w:rsidR="005C284E" w:rsidRPr="00BF5DC8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  <w:r w:rsidRPr="00BF5DC8">
              <w:rPr>
                <w:rFonts w:ascii="Arial" w:hAnsi="Arial" w:cs="Arial" w:hint="eastAsia"/>
                <w:color w:val="000000"/>
              </w:rPr>
              <w:t>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Pr="00BF5DC8">
              <w:rPr>
                <w:rFonts w:ascii="Arial" w:hAnsi="Arial" w:cs="Arial" w:hint="eastAsia"/>
                <w:color w:val="000000"/>
              </w:rPr>
              <w:t>Fe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</w:p>
        </w:tc>
      </w:tr>
      <w:tr w:rsidR="005C284E" w:rsidRPr="00ED0772" w14:paraId="45B86549" w14:textId="77777777" w:rsidTr="00903077">
        <w:trPr>
          <w:trHeight w:val="143"/>
          <w:jc w:val="center"/>
        </w:trPr>
        <w:tc>
          <w:tcPr>
            <w:tcW w:w="7788" w:type="dxa"/>
            <w:gridSpan w:val="5"/>
          </w:tcPr>
          <w:p w14:paraId="1D2CE390" w14:textId="77777777" w:rsidR="005C284E" w:rsidRPr="007A6F3A" w:rsidRDefault="005C284E" w:rsidP="002A17CA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Prefix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placeholder>
                  <w:docPart w:val="37F8049BD0D0444D8566B039F891B49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606" w:type="dxa"/>
            <w:vMerge w:val="restart"/>
          </w:tcPr>
          <w:p w14:paraId="5E22D797" w14:textId="77777777" w:rsidR="005C284E" w:rsidRDefault="005C284E" w:rsidP="002A17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D68">
              <w:rPr>
                <w:rFonts w:eastAsia="宋体"/>
                <w:color w:val="FF0000"/>
                <w:sz w:val="22"/>
              </w:rPr>
              <w:t>*</w:t>
            </w:r>
            <w:r w:rsidRPr="00CF4A2F"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clea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photo</w:t>
            </w:r>
          </w:p>
          <w:p w14:paraId="79B5923F" w14:textId="77777777" w:rsidR="005C284E" w:rsidRPr="00E42501" w:rsidRDefault="005C284E" w:rsidP="002A17CA">
            <w:pPr>
              <w:rPr>
                <w:rFonts w:ascii="Arial" w:hAnsi="Arial" w:cs="Arial"/>
                <w:color w:val="000000"/>
              </w:rPr>
            </w:pPr>
          </w:p>
        </w:tc>
      </w:tr>
      <w:tr w:rsidR="005C284E" w:rsidRPr="00ED0772" w14:paraId="1B27700C" w14:textId="77777777" w:rsidTr="00903077">
        <w:trPr>
          <w:trHeight w:val="70"/>
          <w:jc w:val="center"/>
        </w:trPr>
        <w:tc>
          <w:tcPr>
            <w:tcW w:w="7788" w:type="dxa"/>
            <w:gridSpan w:val="5"/>
          </w:tcPr>
          <w:p w14:paraId="4E1278A9" w14:textId="77777777" w:rsidR="005C284E" w:rsidRPr="007A6F3A" w:rsidRDefault="005C284E" w:rsidP="002A17C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8F07BA">
              <w:rPr>
                <w:rStyle w:val="ae"/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>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placeholder>
                  <w:docPart w:val="E4D569A5DEE646888F9504486395972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606" w:type="dxa"/>
            <w:vMerge/>
            <w:shd w:val="clear" w:color="auto" w:fill="E5DFEC" w:themeFill="accent4" w:themeFillTint="33"/>
          </w:tcPr>
          <w:p w14:paraId="35ABCEC0" w14:textId="77777777" w:rsidR="005C284E" w:rsidRPr="00ED0772" w:rsidRDefault="005C284E" w:rsidP="002A17CA">
            <w:pPr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3D36508C" w14:textId="77777777" w:rsidTr="00903077">
        <w:trPr>
          <w:trHeight w:val="413"/>
          <w:jc w:val="center"/>
        </w:trPr>
        <w:tc>
          <w:tcPr>
            <w:tcW w:w="7788" w:type="dxa"/>
            <w:gridSpan w:val="5"/>
            <w:vAlign w:val="center"/>
          </w:tcPr>
          <w:p w14:paraId="53023D19" w14:textId="77777777" w:rsidR="005C284E" w:rsidRPr="007A6F3A" w:rsidRDefault="005C284E" w:rsidP="002A17CA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Valid Shipping Address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placeholder>
                  <w:docPart w:val="2F7DFEE13C104FEFA6F4E0168556805F"/>
                </w:placeholder>
                <w:showingPlcHdr/>
                <w:text/>
              </w:sdtPr>
              <w:sdtContent>
                <w:r w:rsidRPr="00735EEA"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606" w:type="dxa"/>
            <w:vMerge/>
            <w:shd w:val="clear" w:color="auto" w:fill="E5DFEC" w:themeFill="accent4" w:themeFillTint="33"/>
          </w:tcPr>
          <w:p w14:paraId="17EEBF87" w14:textId="77777777" w:rsidR="005C284E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6CB7B359" w14:textId="77777777" w:rsidTr="00903077">
        <w:trPr>
          <w:jc w:val="center"/>
        </w:trPr>
        <w:tc>
          <w:tcPr>
            <w:tcW w:w="2694" w:type="dxa"/>
          </w:tcPr>
          <w:p w14:paraId="67BCCEAB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untry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gridSpan w:val="2"/>
          </w:tcPr>
          <w:p w14:paraId="51515EB8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  <w:lang w:eastAsia="zh-TW"/>
              </w:rPr>
              <w:t>State/Provinc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39ABA89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606" w:type="dxa"/>
            <w:vMerge/>
            <w:shd w:val="clear" w:color="auto" w:fill="E5DFEC" w:themeFill="accent4" w:themeFillTint="33"/>
          </w:tcPr>
          <w:p w14:paraId="096E6F7D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4158B870" w14:textId="77777777" w:rsidTr="00903077">
        <w:trPr>
          <w:trHeight w:val="251"/>
          <w:jc w:val="center"/>
        </w:trPr>
        <w:tc>
          <w:tcPr>
            <w:tcW w:w="4160" w:type="dxa"/>
            <w:gridSpan w:val="2"/>
          </w:tcPr>
          <w:p w14:paraId="5E684C39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Tel.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3628" w:type="dxa"/>
            <w:gridSpan w:val="3"/>
          </w:tcPr>
          <w:p w14:paraId="6241205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  <w:lang w:eastAsia="zh-TW"/>
              </w:rPr>
              <w:t>ZIP/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Pos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d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06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778195B2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8F0CCC" w14:paraId="52BD80D6" w14:textId="77777777" w:rsidTr="00903077">
        <w:trPr>
          <w:jc w:val="center"/>
        </w:trPr>
        <w:tc>
          <w:tcPr>
            <w:tcW w:w="5137" w:type="dxa"/>
            <w:gridSpan w:val="4"/>
            <w:tcBorders>
              <w:top w:val="single" w:sz="4" w:space="0" w:color="auto"/>
            </w:tcBorders>
          </w:tcPr>
          <w:p w14:paraId="03A87463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placeholder>
                  <w:docPart w:val="379067FABCBA4A55B240CBC9DF55C304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5257" w:type="dxa"/>
            <w:gridSpan w:val="2"/>
            <w:tcBorders>
              <w:top w:val="single" w:sz="4" w:space="0" w:color="auto"/>
            </w:tcBorders>
          </w:tcPr>
          <w:p w14:paraId="7085A951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Studen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ID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Number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  <w:tr w:rsidR="005A3F8F" w:rsidRPr="008F0CCC" w14:paraId="26C5E4D1" w14:textId="77777777" w:rsidTr="00903077">
        <w:trPr>
          <w:jc w:val="center"/>
        </w:trPr>
        <w:tc>
          <w:tcPr>
            <w:tcW w:w="10394" w:type="dxa"/>
            <w:gridSpan w:val="6"/>
          </w:tcPr>
          <w:p w14:paraId="2B53AD73" w14:textId="6ABBFCF1" w:rsidR="005A3F8F" w:rsidRDefault="005A3F8F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FF505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>
              <w:rPr>
                <w:rFonts w:ascii="Arial" w:hAnsi="Arial" w:cs="Arial"/>
                <w:color w:val="FF5050"/>
                <w:sz w:val="20"/>
                <w:szCs w:val="20"/>
              </w:rPr>
              <w:t xml:space="preserve">Will you attend the </w:t>
            </w:r>
            <w:r w:rsidR="00ED4AAA">
              <w:rPr>
                <w:rFonts w:ascii="Arial" w:hAnsi="Arial" w:cs="Arial"/>
                <w:color w:val="FF5050"/>
                <w:sz w:val="20"/>
                <w:szCs w:val="20"/>
              </w:rPr>
              <w:t>on-site</w:t>
            </w:r>
            <w:r>
              <w:rPr>
                <w:rFonts w:ascii="Arial" w:hAnsi="Arial" w:cs="Arial"/>
                <w:color w:val="FF5050"/>
                <w:sz w:val="20"/>
                <w:szCs w:val="20"/>
              </w:rPr>
              <w:t xml:space="preserve"> conference or online conference in Zoom?</w:t>
            </w:r>
          </w:p>
          <w:p w14:paraId="389427C1" w14:textId="4F63C112" w:rsidR="005A3F8F" w:rsidRPr="005A3F8F" w:rsidRDefault="00ED4AAA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n-site</w:t>
            </w:r>
            <w:r w:rsidR="005A3F8F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42273C">
              <w:rPr>
                <w:rFonts w:ascii="Arial" w:hAnsi="Arial" w:cs="Arial"/>
                <w:color w:val="000000"/>
                <w:sz w:val="20"/>
                <w:szCs w:val="20"/>
              </w:rPr>
              <w:t xml:space="preserve">Conference </w:t>
            </w:r>
            <w:r w:rsidR="005A3F8F"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 w:rsidR="005A3F8F"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Online</w:t>
            </w:r>
            <w:r w:rsidR="008747CC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42273C">
              <w:rPr>
                <w:rFonts w:ascii="Arial" w:hAnsi="Arial" w:cs="Arial"/>
                <w:color w:val="000000"/>
                <w:sz w:val="20"/>
                <w:szCs w:val="20"/>
              </w:rPr>
              <w:t>Conference</w:t>
            </w:r>
            <w:r w:rsidR="005A3F8F"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</w:p>
        </w:tc>
      </w:tr>
      <w:tr w:rsidR="005C284E" w:rsidRPr="008F0CCC" w14:paraId="3B5520E1" w14:textId="77777777" w:rsidTr="00903077">
        <w:trPr>
          <w:jc w:val="center"/>
        </w:trPr>
        <w:tc>
          <w:tcPr>
            <w:tcW w:w="10394" w:type="dxa"/>
            <w:gridSpan w:val="6"/>
          </w:tcPr>
          <w:p w14:paraId="5267DB1B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0" w:name="OLE_LINK1"/>
            <w:bookmarkStart w:id="1" w:name="OLE_LINK2"/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etary</w:t>
            </w:r>
            <w:r w:rsidRPr="00E42501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0"/>
          <w:bookmarkEnd w:id="1"/>
          <w:p w14:paraId="754D8E33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abetic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Vegetarian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Muslim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Other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(pleas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fy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                   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</w:tr>
      <w:tr w:rsidR="005C284E" w:rsidRPr="008F0CCC" w14:paraId="2B8F3715" w14:textId="77777777" w:rsidTr="00903077">
        <w:trPr>
          <w:trHeight w:val="308"/>
          <w:jc w:val="center"/>
        </w:trPr>
        <w:tc>
          <w:tcPr>
            <w:tcW w:w="10394" w:type="dxa"/>
            <w:gridSpan w:val="6"/>
          </w:tcPr>
          <w:p w14:paraId="4BDB365F" w14:textId="77777777" w:rsidR="00803F75" w:rsidRPr="00034ADE" w:rsidRDefault="00034AD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D0D0D"/>
                <w:sz w:val="20"/>
                <w:szCs w:val="20"/>
              </w:rPr>
            </w:pPr>
            <w:r w:rsidRPr="000975B1">
              <w:rPr>
                <w:rFonts w:ascii="Arial" w:hAnsi="Arial" w:cs="Arial"/>
                <w:b/>
                <w:color w:val="0D0D0D"/>
                <w:sz w:val="20"/>
                <w:szCs w:val="20"/>
              </w:rPr>
              <w:t>Receipt title</w:t>
            </w:r>
            <w:r w:rsidR="00803F75" w:rsidRPr="000975B1">
              <w:rPr>
                <w:rFonts w:ascii="Arial" w:hAnsi="Arial" w:cs="Arial"/>
                <w:b/>
                <w:color w:val="0D0D0D"/>
                <w:sz w:val="20"/>
                <w:szCs w:val="20"/>
              </w:rPr>
              <w:t>:</w:t>
            </w:r>
            <w:r w:rsidR="00BC2233" w:rsidRPr="00034ADE">
              <w:rPr>
                <w:rFonts w:ascii="Arial" w:hAnsi="Arial" w:cs="Arial" w:hint="eastAsia"/>
                <w:b/>
                <w:color w:val="0D0D0D"/>
                <w:sz w:val="20"/>
                <w:szCs w:val="20"/>
              </w:rPr>
              <w:t xml:space="preserve"> </w:t>
            </w:r>
            <w:r w:rsidR="00344920" w:rsidRPr="00034ADE">
              <w:rPr>
                <w:rFonts w:ascii="Arial" w:hAnsi="Arial" w:cs="Arial" w:hint="eastAsia"/>
                <w:b/>
                <w:color w:val="0D0D0D"/>
                <w:sz w:val="20"/>
                <w:szCs w:val="20"/>
              </w:rPr>
              <w:t xml:space="preserve"> </w:t>
            </w:r>
          </w:p>
          <w:p w14:paraId="33C1C429" w14:textId="77777777" w:rsidR="00702AC7" w:rsidRPr="00E42501" w:rsidRDefault="00702AC7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B652E" w:rsidRPr="008F0CCC" w14:paraId="072AF243" w14:textId="77777777" w:rsidTr="00903077">
        <w:trPr>
          <w:trHeight w:val="308"/>
          <w:jc w:val="center"/>
        </w:trPr>
        <w:tc>
          <w:tcPr>
            <w:tcW w:w="10394" w:type="dxa"/>
            <w:gridSpan w:val="6"/>
          </w:tcPr>
          <w:p w14:paraId="3040E078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Theme="minorEastAsia" w:hAnsiTheme="minorEastAsia" w:cs="Arial" w:hint="eastAsia"/>
                <w:color w:val="002060"/>
                <w:szCs w:val="20"/>
              </w:rPr>
              <w:t>★</w:t>
            </w:r>
            <w:r>
              <w:rPr>
                <w:rFonts w:ascii="Arial" w:hAnsi="Arial" w:cs="Arial"/>
                <w:b/>
                <w:color w:val="0D0D0D"/>
                <w:sz w:val="20"/>
                <w:szCs w:val="20"/>
              </w:rPr>
              <w:t>Call For Reviewers/Reviewer Recommendation (if any):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 </w:t>
            </w:r>
          </w:p>
          <w:p w14:paraId="43F02C24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We need a constant supply of new peer reviewers (Dr., Assoc. Prof. and Prof. are preferred). </w:t>
            </w:r>
          </w:p>
          <w:p w14:paraId="6FDA4508" w14:textId="77777777" w:rsidR="009B652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>Might you be one? If you would like to volunteer or recommend related scholars, please fill in the following info and we will follow up with it.</w:t>
            </w:r>
          </w:p>
          <w:p w14:paraId="23972996" w14:textId="216F526A" w:rsidR="009B652E" w:rsidRDefault="009B652E" w:rsidP="009B652E">
            <w:pPr>
              <w:rPr>
                <w:rFonts w:asciiTheme="minorHAnsi" w:hAnsiTheme="minorHAnsi" w:cstheme="minorHAnsi"/>
                <w:color w:val="FF0000"/>
                <w:szCs w:val="20"/>
                <w:lang w:val="en-GB"/>
              </w:rPr>
            </w:pPr>
            <w:r>
              <w:rPr>
                <w:rFonts w:cstheme="minorHAnsi"/>
                <w:color w:val="FF0000"/>
                <w:szCs w:val="20"/>
                <w:lang w:val="en-GB"/>
              </w:rPr>
              <w:t>Full Name</w:t>
            </w:r>
            <w:r w:rsidR="000A73E5">
              <w:rPr>
                <w:rFonts w:cstheme="minorHAnsi"/>
                <w:color w:val="FF000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color w:val="FF0000"/>
                <w:szCs w:val="20"/>
                <w:lang w:val="en-GB"/>
              </w:rPr>
              <w:t>Organization</w:t>
            </w:r>
            <w:r w:rsidR="000A73E5">
              <w:rPr>
                <w:rFonts w:cstheme="minorHAnsi"/>
                <w:color w:val="FF000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color w:val="FF0000"/>
                <w:szCs w:val="20"/>
                <w:lang w:val="en-GB"/>
              </w:rPr>
              <w:t>Position (Prof</w:t>
            </w:r>
            <w:r w:rsidR="00BD766A">
              <w:rPr>
                <w:rFonts w:cstheme="minorHAnsi"/>
                <w:color w:val="FF0000"/>
                <w:szCs w:val="20"/>
                <w:lang w:val="en-GB"/>
              </w:rPr>
              <w:t>.</w:t>
            </w:r>
            <w:r>
              <w:rPr>
                <w:rFonts w:cstheme="minorHAnsi"/>
                <w:color w:val="FF0000"/>
                <w:szCs w:val="20"/>
                <w:lang w:val="en-GB"/>
              </w:rPr>
              <w:t>/ Assoc</w:t>
            </w:r>
            <w:r w:rsidR="00BD766A">
              <w:rPr>
                <w:rFonts w:cstheme="minorHAnsi"/>
                <w:color w:val="FF0000"/>
                <w:szCs w:val="20"/>
                <w:lang w:val="en-GB"/>
              </w:rPr>
              <w:t>.</w:t>
            </w:r>
            <w:r>
              <w:rPr>
                <w:rFonts w:cstheme="minorHAnsi"/>
                <w:color w:val="FF0000"/>
                <w:szCs w:val="20"/>
                <w:lang w:val="en-GB"/>
              </w:rPr>
              <w:t xml:space="preserve"> Prof</w:t>
            </w:r>
            <w:r w:rsidR="00BD766A">
              <w:rPr>
                <w:rFonts w:cstheme="minorHAnsi"/>
                <w:color w:val="FF0000"/>
                <w:szCs w:val="20"/>
                <w:lang w:val="en-GB"/>
              </w:rPr>
              <w:t>.</w:t>
            </w:r>
            <w:r>
              <w:rPr>
                <w:rFonts w:cstheme="minorHAnsi"/>
                <w:color w:val="FF0000"/>
                <w:szCs w:val="20"/>
                <w:lang w:val="en-GB"/>
              </w:rPr>
              <w:t xml:space="preserve">/ </w:t>
            </w:r>
            <w:proofErr w:type="spellStart"/>
            <w:r>
              <w:rPr>
                <w:rFonts w:cstheme="minorHAnsi"/>
                <w:color w:val="FF0000"/>
                <w:szCs w:val="20"/>
                <w:lang w:val="en-GB"/>
              </w:rPr>
              <w:t>D</w:t>
            </w:r>
            <w:r w:rsidR="00BD766A">
              <w:rPr>
                <w:rFonts w:cstheme="minorHAnsi"/>
                <w:color w:val="FF0000"/>
                <w:szCs w:val="20"/>
                <w:lang w:val="en-GB"/>
              </w:rPr>
              <w:t>r.</w:t>
            </w:r>
            <w:proofErr w:type="spellEnd"/>
            <w:r>
              <w:rPr>
                <w:rFonts w:cstheme="minorHAnsi"/>
                <w:color w:val="FF0000"/>
                <w:szCs w:val="20"/>
                <w:lang w:val="en-GB"/>
              </w:rPr>
              <w:t xml:space="preserve">): </w:t>
            </w:r>
          </w:p>
          <w:p w14:paraId="792325B2" w14:textId="77777777" w:rsidR="009B652E" w:rsidRDefault="009B652E" w:rsidP="009B652E">
            <w:pPr>
              <w:rPr>
                <w:rFonts w:cstheme="minorHAnsi"/>
                <w:color w:val="FF0000"/>
                <w:szCs w:val="20"/>
                <w:lang w:val="en-GB"/>
              </w:rPr>
            </w:pPr>
            <w:r>
              <w:rPr>
                <w:rFonts w:cstheme="minorHAnsi"/>
                <w:color w:val="FF0000"/>
                <w:szCs w:val="20"/>
                <w:lang w:val="en-GB"/>
              </w:rPr>
              <w:t xml:space="preserve">Research Interests: </w:t>
            </w:r>
          </w:p>
          <w:p w14:paraId="546A256F" w14:textId="433C5E19" w:rsidR="009B652E" w:rsidRPr="00034ADE" w:rsidRDefault="009B652E" w:rsidP="009B652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D0D0D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FF0000"/>
                <w:kern w:val="0"/>
                <w:szCs w:val="20"/>
                <w:lang w:val="en-GB"/>
              </w:rPr>
              <w:t>E</w:t>
            </w:r>
            <w:r w:rsidR="00321F58">
              <w:rPr>
                <w:rFonts w:cstheme="minorHAnsi"/>
                <w:color w:val="FF0000"/>
                <w:kern w:val="0"/>
                <w:szCs w:val="20"/>
                <w:lang w:val="en-GB"/>
              </w:rPr>
              <w:t>-</w:t>
            </w:r>
            <w:r>
              <w:rPr>
                <w:rFonts w:cstheme="minorHAnsi"/>
                <w:color w:val="FF0000"/>
                <w:kern w:val="0"/>
                <w:szCs w:val="20"/>
                <w:lang w:val="en-GB"/>
              </w:rPr>
              <w:t>mail:</w:t>
            </w:r>
          </w:p>
        </w:tc>
      </w:tr>
    </w:tbl>
    <w:p w14:paraId="159CAD23" w14:textId="77777777" w:rsidR="00A22CD4" w:rsidRDefault="00A22CD4" w:rsidP="001E6B7A">
      <w:pPr>
        <w:pStyle w:val="3"/>
        <w:jc w:val="both"/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</w:pPr>
      <w:r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br w:type="page"/>
      </w:r>
    </w:p>
    <w:p w14:paraId="36AAE56B" w14:textId="28F0C69A" w:rsidR="00DF166E" w:rsidRDefault="001E6B7A" w:rsidP="001E6B7A">
      <w:pPr>
        <w:pStyle w:val="3"/>
        <w:jc w:val="both"/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</w:pPr>
      <w:r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lastRenderedPageBreak/>
        <w:t>Conference</w:t>
      </w:r>
      <w:r w:rsidR="002902A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="00923D68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Fees</w:t>
      </w:r>
      <w:r w:rsid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(</w:t>
      </w:r>
      <w:r w:rsidR="00AC3179" w:rsidRP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US</w:t>
      </w:r>
      <w:r w:rsidR="007C3B42">
        <w:rPr>
          <w:rFonts w:ascii="Times New Roman" w:eastAsiaTheme="minorEastAsia" w:hAnsi="Times New Roman" w:cs="Times New Roman" w:hint="eastAsia"/>
          <w:bCs w:val="0"/>
          <w:color w:val="1F497D"/>
          <w:sz w:val="28"/>
          <w:szCs w:val="28"/>
          <w:lang w:eastAsia="zh-CN"/>
        </w:rPr>
        <w:t>D</w:t>
      </w:r>
      <w:r w:rsidR="00AC3179" w:rsidRP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="00AC3179" w:rsidRPr="007C3B42">
        <w:rPr>
          <w:rFonts w:ascii="Times New Roman" w:hAnsi="Times New Roman" w:cs="Times New Roman"/>
          <w:b w:val="0"/>
          <w:bCs w:val="0"/>
          <w:color w:val="1F497D"/>
          <w:sz w:val="28"/>
          <w:szCs w:val="28"/>
          <w:lang w:eastAsia="zh-TW"/>
        </w:rPr>
        <w:t>or</w:t>
      </w:r>
      <w:r w:rsidR="00AC3179" w:rsidRPr="00AC3179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CNY)</w:t>
      </w:r>
    </w:p>
    <w:tbl>
      <w:tblPr>
        <w:tblStyle w:val="1-3"/>
        <w:tblW w:w="10348" w:type="dxa"/>
        <w:tblInd w:w="108" w:type="dxa"/>
        <w:tblLook w:val="04A0" w:firstRow="1" w:lastRow="0" w:firstColumn="1" w:lastColumn="0" w:noHBand="0" w:noVBand="1"/>
      </w:tblPr>
      <w:tblGrid>
        <w:gridCol w:w="3538"/>
        <w:gridCol w:w="2558"/>
        <w:gridCol w:w="2126"/>
        <w:gridCol w:w="2126"/>
      </w:tblGrid>
      <w:tr w:rsidR="00A726E6" w:rsidRPr="008747CC" w14:paraId="25DACF4D" w14:textId="030800F2" w:rsidTr="00475B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8" w:type="dxa"/>
            <w:tcBorders>
              <w:left w:val="single" w:sz="12" w:space="0" w:color="D6E3BC" w:themeColor="accent3" w:themeTint="66"/>
              <w:right w:val="single" w:sz="12" w:space="0" w:color="D6E3BC" w:themeColor="accent3" w:themeTint="66"/>
            </w:tcBorders>
            <w:shd w:val="clear" w:color="auto" w:fill="FFFFFF" w:themeFill="background1"/>
            <w:vAlign w:val="center"/>
            <w:hideMark/>
          </w:tcPr>
          <w:p w14:paraId="03B79D48" w14:textId="02928DB0" w:rsidR="00A726E6" w:rsidRPr="008747CC" w:rsidRDefault="00A726E6" w:rsidP="00A726E6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6944A2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CATEGORY</w:t>
            </w:r>
          </w:p>
        </w:tc>
        <w:tc>
          <w:tcPr>
            <w:tcW w:w="2558" w:type="dxa"/>
            <w:tcBorders>
              <w:left w:val="single" w:sz="12" w:space="0" w:color="D6E3BC" w:themeColor="accent3" w:themeTint="66"/>
              <w:right w:val="single" w:sz="12" w:space="0" w:color="D6E3BC" w:themeColor="accent3" w:themeTint="66"/>
            </w:tcBorders>
            <w:shd w:val="clear" w:color="auto" w:fill="FFFFFF" w:themeFill="background1"/>
            <w:vAlign w:val="center"/>
            <w:hideMark/>
          </w:tcPr>
          <w:p w14:paraId="36197D91" w14:textId="28EFC43F" w:rsidR="00A726E6" w:rsidRPr="008747CC" w:rsidRDefault="00A9334F" w:rsidP="00A726E6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A9334F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Before 30 June 2023</w:t>
            </w:r>
            <w:r w:rsidR="00A726E6" w:rsidRPr="008747CC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 xml:space="preserve"> </w:t>
            </w:r>
            <w:r w:rsidR="00A726E6" w:rsidRPr="008747CC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USD/RMB</w:t>
            </w:r>
          </w:p>
        </w:tc>
        <w:tc>
          <w:tcPr>
            <w:tcW w:w="2126" w:type="dxa"/>
            <w:tcBorders>
              <w:left w:val="single" w:sz="12" w:space="0" w:color="D6E3BC" w:themeColor="accent3" w:themeTint="66"/>
              <w:right w:val="single" w:sz="12" w:space="0" w:color="D6E3BC" w:themeColor="accent3" w:themeTint="66"/>
            </w:tcBorders>
            <w:shd w:val="clear" w:color="auto" w:fill="FFFFFF" w:themeFill="background1"/>
            <w:vAlign w:val="center"/>
            <w:hideMark/>
          </w:tcPr>
          <w:p w14:paraId="3020AC14" w14:textId="597F9D5E" w:rsidR="00A726E6" w:rsidRPr="006944A2" w:rsidRDefault="00A9334F" w:rsidP="00A726E6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A9334F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After 30 June 2023</w:t>
            </w:r>
            <w:r w:rsidR="00A726E6" w:rsidRPr="008747CC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 xml:space="preserve"> </w:t>
            </w:r>
          </w:p>
          <w:p w14:paraId="0AF2F62D" w14:textId="2D22EE67" w:rsidR="00A726E6" w:rsidRPr="008747CC" w:rsidRDefault="00A726E6" w:rsidP="00A726E6">
            <w:pPr>
              <w:widowControl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USD/RMB</w:t>
            </w:r>
          </w:p>
        </w:tc>
        <w:tc>
          <w:tcPr>
            <w:tcW w:w="2126" w:type="dxa"/>
            <w:tcBorders>
              <w:left w:val="single" w:sz="12" w:space="0" w:color="D6E3BC" w:themeColor="accent3" w:themeTint="66"/>
            </w:tcBorders>
            <w:shd w:val="clear" w:color="auto" w:fill="FFFFFF" w:themeFill="background1"/>
            <w:vAlign w:val="center"/>
          </w:tcPr>
          <w:p w14:paraId="6518EC86" w14:textId="71C81F49" w:rsidR="00A726E6" w:rsidRPr="006944A2" w:rsidRDefault="00475B78" w:rsidP="00475B78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6944A2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 xml:space="preserve">Draw an </w:t>
            </w:r>
            <w:r w:rsidRPr="006944A2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 xml:space="preserve">X </w:t>
            </w:r>
            <w:r w:rsidRPr="006944A2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to show your choice</w:t>
            </w:r>
          </w:p>
        </w:tc>
      </w:tr>
      <w:tr w:rsidR="00A726E6" w:rsidRPr="008747CC" w14:paraId="47FDDDAF" w14:textId="41D9EEAD" w:rsidTr="00475B78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8" w:type="dxa"/>
            <w:vAlign w:val="center"/>
            <w:hideMark/>
          </w:tcPr>
          <w:p w14:paraId="75944FC1" w14:textId="2601BCAF" w:rsidR="00A726E6" w:rsidRPr="008747CC" w:rsidRDefault="00295729" w:rsidP="008747CC">
            <w:pPr>
              <w:widowControl/>
              <w:rPr>
                <w:rFonts w:ascii="Segoe UI" w:eastAsia="宋体" w:hAnsi="Segoe UI" w:cs="Segoe UI" w:hint="eastAsia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Delegate</w:t>
            </w:r>
          </w:p>
        </w:tc>
        <w:tc>
          <w:tcPr>
            <w:tcW w:w="2558" w:type="dxa"/>
            <w:vAlign w:val="center"/>
            <w:hideMark/>
          </w:tcPr>
          <w:p w14:paraId="55C48444" w14:textId="46111290" w:rsidR="00A726E6" w:rsidRPr="008747CC" w:rsidRDefault="004302B4" w:rsidP="008747C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4302B4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250/1700</w:t>
            </w:r>
          </w:p>
        </w:tc>
        <w:tc>
          <w:tcPr>
            <w:tcW w:w="2126" w:type="dxa"/>
            <w:vAlign w:val="center"/>
            <w:hideMark/>
          </w:tcPr>
          <w:p w14:paraId="6F1306EE" w14:textId="50396CD5" w:rsidR="00A726E6" w:rsidRPr="008747CC" w:rsidRDefault="004302B4" w:rsidP="008747C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4302B4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280/1900</w:t>
            </w:r>
          </w:p>
        </w:tc>
        <w:tc>
          <w:tcPr>
            <w:tcW w:w="2126" w:type="dxa"/>
          </w:tcPr>
          <w:p w14:paraId="60A629F4" w14:textId="77777777" w:rsidR="00A726E6" w:rsidRPr="006944A2" w:rsidRDefault="00A726E6" w:rsidP="00475B7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</w:p>
        </w:tc>
      </w:tr>
      <w:tr w:rsidR="00A726E6" w:rsidRPr="008747CC" w14:paraId="7DE2BFAD" w14:textId="362861BC" w:rsidTr="00475B78">
        <w:trPr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8" w:type="dxa"/>
            <w:vAlign w:val="center"/>
            <w:hideMark/>
          </w:tcPr>
          <w:p w14:paraId="486961D7" w14:textId="573503C5" w:rsidR="00A726E6" w:rsidRPr="008747CC" w:rsidRDefault="00A726E6" w:rsidP="008747CC">
            <w:pPr>
              <w:widowControl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Extra</w:t>
            </w:r>
            <w:r w:rsidRPr="006944A2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 xml:space="preserve"> </w:t>
            </w:r>
            <w:r w:rsidR="00475B78" w:rsidRPr="006944A2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 xml:space="preserve">Printed </w:t>
            </w:r>
            <w:r w:rsidRPr="008747CC"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 w:val="20"/>
                <w:szCs w:val="20"/>
              </w:rPr>
              <w:t>Proceedings (Each set)</w:t>
            </w:r>
          </w:p>
        </w:tc>
        <w:tc>
          <w:tcPr>
            <w:tcW w:w="2558" w:type="dxa"/>
            <w:vAlign w:val="center"/>
            <w:hideMark/>
          </w:tcPr>
          <w:p w14:paraId="0DDB4FC6" w14:textId="77777777" w:rsidR="00A726E6" w:rsidRPr="008747CC" w:rsidRDefault="00A726E6" w:rsidP="008747C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80/550</w:t>
            </w:r>
          </w:p>
        </w:tc>
        <w:tc>
          <w:tcPr>
            <w:tcW w:w="2126" w:type="dxa"/>
            <w:vAlign w:val="center"/>
            <w:hideMark/>
          </w:tcPr>
          <w:p w14:paraId="31900A2A" w14:textId="77777777" w:rsidR="00A726E6" w:rsidRPr="008747CC" w:rsidRDefault="00A726E6" w:rsidP="008747CC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  <w:r w:rsidRPr="008747CC"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  <w:t>80/550</w:t>
            </w:r>
          </w:p>
        </w:tc>
        <w:tc>
          <w:tcPr>
            <w:tcW w:w="2126" w:type="dxa"/>
          </w:tcPr>
          <w:p w14:paraId="463A4888" w14:textId="77777777" w:rsidR="00A726E6" w:rsidRPr="006944A2" w:rsidRDefault="00A726E6" w:rsidP="00475B78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 w:val="20"/>
                <w:szCs w:val="20"/>
              </w:rPr>
            </w:pPr>
          </w:p>
        </w:tc>
      </w:tr>
      <w:tr w:rsidR="00475B78" w:rsidRPr="008747CC" w14:paraId="320862DD" w14:textId="77777777" w:rsidTr="005C6E53">
        <w:trPr>
          <w:trHeight w:val="3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8" w:type="dxa"/>
            <w:shd w:val="clear" w:color="auto" w:fill="D9D9D9" w:themeFill="background1" w:themeFillShade="D9"/>
            <w:vAlign w:val="center"/>
          </w:tcPr>
          <w:p w14:paraId="083AC929" w14:textId="096B40D3" w:rsidR="00475B78" w:rsidRPr="008747CC" w:rsidRDefault="00475B78" w:rsidP="008747CC">
            <w:pPr>
              <w:widowControl/>
              <w:rPr>
                <w:rFonts w:ascii="Segoe UI" w:eastAsia="宋体" w:hAnsi="Segoe UI" w:cs="Segoe UI"/>
                <w:b w:val="0"/>
                <w:bCs w:val="0"/>
                <w:color w:val="212529"/>
                <w:kern w:val="0"/>
                <w:szCs w:val="21"/>
              </w:rPr>
            </w:pPr>
            <w:r w:rsidRPr="00475B78">
              <w:rPr>
                <w:rFonts w:ascii="Segoe UI" w:eastAsia="宋体" w:hAnsi="Segoe UI" w:cs="Segoe UI" w:hint="eastAsia"/>
                <w:color w:val="212529"/>
                <w:kern w:val="0"/>
                <w:szCs w:val="21"/>
              </w:rPr>
              <w:t>T</w:t>
            </w:r>
            <w:r w:rsidRPr="00475B78">
              <w:rPr>
                <w:rFonts w:ascii="Segoe UI" w:eastAsia="宋体" w:hAnsi="Segoe UI" w:cs="Segoe UI"/>
                <w:color w:val="212529"/>
                <w:kern w:val="0"/>
                <w:szCs w:val="21"/>
              </w:rPr>
              <w:t>otal Amount</w:t>
            </w:r>
          </w:p>
        </w:tc>
        <w:tc>
          <w:tcPr>
            <w:tcW w:w="6810" w:type="dxa"/>
            <w:gridSpan w:val="3"/>
            <w:shd w:val="clear" w:color="auto" w:fill="D9D9D9" w:themeFill="background1" w:themeFillShade="D9"/>
            <w:vAlign w:val="center"/>
          </w:tcPr>
          <w:p w14:paraId="62AA1584" w14:textId="77777777" w:rsidR="00475B78" w:rsidRPr="008747CC" w:rsidRDefault="00475B78" w:rsidP="006944A2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宋体" w:hAnsi="Segoe UI" w:cs="Segoe UI"/>
                <w:color w:val="212529"/>
                <w:kern w:val="0"/>
                <w:szCs w:val="21"/>
              </w:rPr>
            </w:pPr>
          </w:p>
        </w:tc>
      </w:tr>
    </w:tbl>
    <w:p w14:paraId="3D398B63" w14:textId="77777777" w:rsidR="00C03E4F" w:rsidRPr="002203F1" w:rsidRDefault="00C03E4F" w:rsidP="00C03E4F">
      <w:pPr>
        <w:rPr>
          <w:rFonts w:ascii="Times New Roman" w:hAnsi="Times New Roman"/>
          <w:b/>
          <w:bCs/>
          <w:kern w:val="0"/>
          <w:sz w:val="20"/>
          <w:szCs w:val="20"/>
        </w:rPr>
      </w:pPr>
      <w:r w:rsidRPr="002203F1">
        <w:rPr>
          <w:rFonts w:ascii="Times New Roman" w:hAnsi="Times New Roman"/>
          <w:b/>
          <w:bCs/>
          <w:kern w:val="0"/>
          <w:sz w:val="20"/>
          <w:szCs w:val="20"/>
        </w:rPr>
        <w:t>Returns and Cancellation</w:t>
      </w:r>
    </w:p>
    <w:p w14:paraId="63A528BC" w14:textId="77777777" w:rsidR="00C03E4F" w:rsidRPr="002203F1" w:rsidRDefault="00C03E4F" w:rsidP="00C03E4F">
      <w:pPr>
        <w:rPr>
          <w:rFonts w:ascii="Times New Roman" w:hAnsi="Times New Roman"/>
          <w:kern w:val="0"/>
          <w:sz w:val="20"/>
          <w:szCs w:val="20"/>
        </w:rPr>
      </w:pPr>
      <w:r w:rsidRPr="002203F1">
        <w:rPr>
          <w:rFonts w:ascii="Times New Roman" w:hAnsi="Times New Roman" w:hint="eastAsia"/>
          <w:kern w:val="0"/>
          <w:sz w:val="20"/>
          <w:szCs w:val="20"/>
        </w:rPr>
        <w:t>•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Cancellations must be received in writing (email) to the Conference Secretary. Cancellations will not be deemed to be received until you have written confirmation from the Conference Secretary. </w:t>
      </w:r>
    </w:p>
    <w:p w14:paraId="521890FB" w14:textId="6FBB2ED1" w:rsidR="00C03E4F" w:rsidRPr="002203F1" w:rsidRDefault="00C03E4F" w:rsidP="00C03E4F">
      <w:pPr>
        <w:rPr>
          <w:rFonts w:ascii="Times New Roman" w:hAnsi="Times New Roman"/>
          <w:kern w:val="0"/>
          <w:sz w:val="20"/>
          <w:szCs w:val="20"/>
        </w:rPr>
      </w:pPr>
      <w:r w:rsidRPr="002203F1">
        <w:rPr>
          <w:rFonts w:ascii="Times New Roman" w:hAnsi="Times New Roman" w:hint="eastAsia"/>
          <w:kern w:val="0"/>
          <w:sz w:val="20"/>
          <w:szCs w:val="20"/>
        </w:rPr>
        <w:t>•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Cancellation before August 30th, 202</w:t>
      </w:r>
      <w:r w:rsidR="00295729">
        <w:rPr>
          <w:rFonts w:ascii="Times New Roman" w:hAnsi="Times New Roman"/>
          <w:kern w:val="0"/>
          <w:sz w:val="20"/>
          <w:szCs w:val="20"/>
        </w:rPr>
        <w:t>4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will be acceptable, 70% refund for cancellations received before and on September 10th. There will be no refunds for cancellation after September 10th, 202</w:t>
      </w:r>
      <w:r w:rsidR="00295729">
        <w:rPr>
          <w:rFonts w:ascii="Times New Roman" w:hAnsi="Times New Roman"/>
          <w:kern w:val="0"/>
          <w:sz w:val="20"/>
          <w:szCs w:val="20"/>
        </w:rPr>
        <w:t>4</w:t>
      </w:r>
      <w:r w:rsidRPr="002203F1">
        <w:rPr>
          <w:rFonts w:ascii="Times New Roman" w:hAnsi="Times New Roman"/>
          <w:kern w:val="0"/>
          <w:sz w:val="20"/>
          <w:szCs w:val="20"/>
        </w:rPr>
        <w:t>.</w:t>
      </w:r>
    </w:p>
    <w:p w14:paraId="137EE17A" w14:textId="77777777" w:rsidR="00C03E4F" w:rsidRPr="002203F1" w:rsidRDefault="00C03E4F" w:rsidP="00C03E4F">
      <w:pPr>
        <w:rPr>
          <w:rFonts w:ascii="Times New Roman" w:hAnsi="Times New Roman"/>
          <w:kern w:val="0"/>
          <w:sz w:val="20"/>
          <w:szCs w:val="20"/>
        </w:rPr>
      </w:pPr>
      <w:r w:rsidRPr="002203F1">
        <w:rPr>
          <w:rFonts w:ascii="Times New Roman" w:hAnsi="Times New Roman" w:hint="eastAsia"/>
          <w:kern w:val="0"/>
          <w:sz w:val="20"/>
          <w:szCs w:val="20"/>
        </w:rPr>
        <w:t>•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The losses thus incurred from the force majeure events shall not be </w:t>
      </w:r>
      <w:proofErr w:type="spellStart"/>
      <w:r w:rsidRPr="002203F1">
        <w:rPr>
          <w:rFonts w:ascii="Times New Roman" w:hAnsi="Times New Roman"/>
          <w:kern w:val="0"/>
          <w:sz w:val="20"/>
          <w:szCs w:val="20"/>
        </w:rPr>
        <w:t>liabled</w:t>
      </w:r>
      <w:proofErr w:type="spellEnd"/>
      <w:r w:rsidRPr="002203F1">
        <w:rPr>
          <w:rFonts w:ascii="Times New Roman" w:hAnsi="Times New Roman"/>
          <w:kern w:val="0"/>
          <w:sz w:val="20"/>
          <w:szCs w:val="20"/>
        </w:rPr>
        <w:t xml:space="preserve"> and refunds policy shall not apply as well.</w:t>
      </w:r>
    </w:p>
    <w:p w14:paraId="24712DDB" w14:textId="77777777" w:rsidR="00C03E4F" w:rsidRPr="002203F1" w:rsidRDefault="00C03E4F" w:rsidP="00C03E4F">
      <w:pPr>
        <w:rPr>
          <w:rFonts w:ascii="Times New Roman" w:eastAsia="PMingLiU" w:hAnsi="Times New Roman"/>
          <w:b/>
          <w:kern w:val="0"/>
          <w:sz w:val="20"/>
          <w:szCs w:val="20"/>
          <w:lang w:val="en-GB" w:eastAsia="zh-TW"/>
        </w:rPr>
      </w:pPr>
      <w:r w:rsidRPr="002203F1">
        <w:rPr>
          <w:rFonts w:ascii="Times New Roman" w:hAnsi="Times New Roman" w:hint="eastAsia"/>
          <w:kern w:val="0"/>
          <w:sz w:val="20"/>
          <w:szCs w:val="20"/>
        </w:rPr>
        <w:t>•</w:t>
      </w:r>
      <w:r w:rsidRPr="002203F1">
        <w:rPr>
          <w:rFonts w:ascii="Times New Roman" w:hAnsi="Times New Roman"/>
          <w:kern w:val="0"/>
          <w:sz w:val="20"/>
          <w:szCs w:val="20"/>
        </w:rPr>
        <w:t xml:space="preserve"> The organizing committees reserves the right to change the dates and place of the conference due to force majeure.</w:t>
      </w:r>
      <w:r w:rsidRPr="002203F1">
        <w:rPr>
          <w:rFonts w:ascii="Times New Roman" w:eastAsia="PMingLiU" w:hAnsi="Times New Roman"/>
          <w:b/>
          <w:kern w:val="0"/>
          <w:sz w:val="20"/>
          <w:szCs w:val="20"/>
          <w:lang w:val="en-GB" w:eastAsia="zh-TW"/>
        </w:rPr>
        <w:t xml:space="preserve"> </w:t>
      </w:r>
    </w:p>
    <w:p w14:paraId="425133C5" w14:textId="24F8DF89" w:rsidR="00C55B49" w:rsidRPr="00C55B49" w:rsidRDefault="00C55B49" w:rsidP="00C03E4F">
      <w:pPr>
        <w:rPr>
          <w:rFonts w:ascii="Times New Roman" w:hAnsi="Times New Roman"/>
          <w:b/>
          <w:color w:val="1F497D"/>
          <w:kern w:val="0"/>
          <w:sz w:val="28"/>
          <w:szCs w:val="28"/>
          <w:lang w:val="en-GB"/>
        </w:rPr>
      </w:pPr>
      <w:r w:rsidRPr="00C55B49">
        <w:rPr>
          <w:rFonts w:ascii="Times New Roman" w:eastAsia="PMingLiU" w:hAnsi="Times New Roman"/>
          <w:b/>
          <w:color w:val="1F497D"/>
          <w:kern w:val="0"/>
          <w:sz w:val="28"/>
          <w:szCs w:val="28"/>
          <w:lang w:val="en-GB" w:eastAsia="zh-TW"/>
        </w:rPr>
        <w:t xml:space="preserve">Payment Terms </w:t>
      </w:r>
      <w:r w:rsidRPr="00C55B49">
        <w:rPr>
          <w:rFonts w:ascii="Times New Roman" w:hAnsi="Times New Roman"/>
          <w:color w:val="FF0000"/>
          <w:kern w:val="0"/>
          <w:sz w:val="28"/>
          <w:szCs w:val="28"/>
          <w:lang w:val="en-GB"/>
        </w:rPr>
        <w:t>(Payment by Credit Card)</w:t>
      </w:r>
    </w:p>
    <w:p w14:paraId="0F0F318E" w14:textId="77777777" w:rsidR="00571B69" w:rsidRPr="00BE43AD" w:rsidRDefault="00571B69" w:rsidP="00571B69">
      <w:pPr>
        <w:pStyle w:val="ab"/>
        <w:numPr>
          <w:ilvl w:val="0"/>
          <w:numId w:val="7"/>
        </w:numPr>
        <w:contextualSpacing w:val="0"/>
        <w:rPr>
          <w:rFonts w:ascii="Arial" w:hAnsi="Arial" w:cs="Arial"/>
          <w:sz w:val="20"/>
          <w:szCs w:val="20"/>
        </w:rPr>
      </w:pPr>
      <w:r w:rsidRPr="001B63EF">
        <w:rPr>
          <w:rFonts w:ascii="Arial" w:hAnsi="Arial" w:cs="Arial"/>
          <w:b/>
          <w:bCs/>
          <w:szCs w:val="21"/>
        </w:rPr>
        <w:t>Credit Card:</w:t>
      </w:r>
      <w:r w:rsidRPr="00BE43AD">
        <w:t xml:space="preserve"> </w:t>
      </w:r>
      <w:hyperlink r:id="rId8" w:history="1">
        <w:r w:rsidRPr="005343D9">
          <w:rPr>
            <w:rStyle w:val="a9"/>
            <w:rFonts w:ascii="Arial" w:hAnsi="Arial" w:cs="Arial"/>
            <w:sz w:val="20"/>
            <w:szCs w:val="20"/>
          </w:rPr>
          <w:t>http://confsys.iconf.org/online-payment/890003173</w:t>
        </w:r>
      </w:hyperlink>
    </w:p>
    <w:p w14:paraId="54ECC97C" w14:textId="77777777" w:rsidR="00571B69" w:rsidRDefault="00571B69" w:rsidP="00571B69">
      <w:pPr>
        <w:rPr>
          <w:rFonts w:ascii="Arial" w:hAnsi="Arial" w:cs="Arial"/>
          <w:i/>
          <w:iCs/>
          <w:sz w:val="20"/>
          <w:szCs w:val="20"/>
        </w:rPr>
      </w:pPr>
      <w:r w:rsidRPr="005520C7">
        <w:rPr>
          <w:rFonts w:ascii="Arial" w:hAnsi="Arial" w:cs="Arial"/>
          <w:sz w:val="20"/>
          <w:szCs w:val="20"/>
        </w:rPr>
        <w:t>Please fill in the E-mail and Confirmation Number after paying.</w:t>
      </w:r>
      <w:r>
        <w:rPr>
          <w:rFonts w:ascii="Arial" w:hAnsi="Arial" w:cs="Arial"/>
          <w:sz w:val="20"/>
          <w:szCs w:val="20"/>
        </w:rPr>
        <w:t xml:space="preserve"> </w:t>
      </w:r>
      <w:r w:rsidRPr="005520C7">
        <w:rPr>
          <w:rFonts w:ascii="Arial" w:hAnsi="Arial" w:cs="Arial"/>
          <w:sz w:val="20"/>
          <w:szCs w:val="20"/>
        </w:rPr>
        <w:t xml:space="preserve">No handling </w:t>
      </w:r>
      <w:proofErr w:type="gramStart"/>
      <w:r w:rsidRPr="005520C7">
        <w:rPr>
          <w:rFonts w:ascii="Arial" w:hAnsi="Arial" w:cs="Arial"/>
          <w:sz w:val="20"/>
          <w:szCs w:val="20"/>
        </w:rPr>
        <w:t>fee</w:t>
      </w:r>
      <w:proofErr w:type="gramEnd"/>
      <w:r>
        <w:rPr>
          <w:rFonts w:ascii="Arial" w:hAnsi="Arial" w:cs="Arial"/>
          <w:sz w:val="20"/>
          <w:szCs w:val="20"/>
        </w:rPr>
        <w:t>.</w:t>
      </w:r>
    </w:p>
    <w:p w14:paraId="1AFA7D08" w14:textId="77777777" w:rsidR="00571B69" w:rsidRPr="005520C7" w:rsidRDefault="00571B69" w:rsidP="00571B69">
      <w:pPr>
        <w:rPr>
          <w:rFonts w:ascii="Arial" w:hAnsi="Arial" w:cs="Arial"/>
          <w:sz w:val="20"/>
          <w:szCs w:val="20"/>
        </w:rPr>
      </w:pPr>
    </w:p>
    <w:tbl>
      <w:tblPr>
        <w:tblW w:w="4826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5553"/>
        <w:gridCol w:w="4757"/>
      </w:tblGrid>
      <w:tr w:rsidR="00571B69" w:rsidRPr="00AE03B6" w14:paraId="2C59D4BF" w14:textId="77777777" w:rsidTr="00947622">
        <w:trPr>
          <w:trHeight w:val="400"/>
          <w:jc w:val="center"/>
        </w:trPr>
        <w:tc>
          <w:tcPr>
            <w:tcW w:w="2693" w:type="pct"/>
            <w:vAlign w:val="center"/>
          </w:tcPr>
          <w:p w14:paraId="169B4D5D" w14:textId="77777777" w:rsidR="00571B69" w:rsidRPr="00AE03B6" w:rsidRDefault="00571B69" w:rsidP="00947622">
            <w:pPr>
              <w:rPr>
                <w:rFonts w:ascii="Arial" w:hAnsi="Arial" w:cs="Arial"/>
                <w:sz w:val="20"/>
                <w:szCs w:val="20"/>
              </w:rPr>
            </w:pPr>
            <w:r w:rsidRPr="00AE03B6">
              <w:rPr>
                <w:rFonts w:ascii="Arial" w:hAnsi="Arial" w:cs="Arial"/>
                <w:sz w:val="20"/>
                <w:szCs w:val="20"/>
              </w:rPr>
              <w:t>Email Address of the Payment</w:t>
            </w:r>
          </w:p>
          <w:p w14:paraId="5EF397C3" w14:textId="77777777" w:rsidR="00571B69" w:rsidRPr="00AE03B6" w:rsidRDefault="00000000" w:rsidP="0094762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Your Email Address of the Payment"/>
                <w:tag w:val="Enter the Your Email Address of the Payment"/>
                <w:id w:val="-380483563"/>
                <w:placeholder>
                  <w:docPart w:val="96426DC6410E4384BE43BF94524693E5"/>
                </w:placeholder>
                <w:showingPlcHdr/>
                <w:text/>
              </w:sdtPr>
              <w:sdtContent>
                <w:r w:rsidR="00571B69" w:rsidRPr="00AE03B6">
                  <w:rPr>
                    <w:rStyle w:val="ae"/>
                    <w:rFonts w:ascii="Arial" w:hAnsi="Arial" w:cs="Arial"/>
                  </w:rPr>
                  <w:t xml:space="preserve"> </w:t>
                </w:r>
              </w:sdtContent>
            </w:sdt>
          </w:p>
        </w:tc>
        <w:tc>
          <w:tcPr>
            <w:tcW w:w="2307" w:type="pct"/>
            <w:vAlign w:val="center"/>
          </w:tcPr>
          <w:p w14:paraId="42120FC5" w14:textId="77777777" w:rsidR="00571B69" w:rsidRPr="00AE03B6" w:rsidRDefault="00571B69" w:rsidP="0094762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der ID</w:t>
            </w:r>
          </w:p>
          <w:p w14:paraId="49F3E30A" w14:textId="77777777" w:rsidR="00571B69" w:rsidRPr="00AE03B6" w:rsidRDefault="00000000" w:rsidP="00947622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Enter the Payment Confirmation Number"/>
                <w:tag w:val="Enter the Payment Confirmation Number"/>
                <w:id w:val="17670884"/>
                <w:placeholder>
                  <w:docPart w:val="B84EB8FBE55845799E72E739F35E7372"/>
                </w:placeholder>
                <w:showingPlcHdr/>
                <w:text/>
              </w:sdtPr>
              <w:sdtEndPr>
                <w:rPr>
                  <w:highlight w:val="yellow"/>
                </w:rPr>
              </w:sdtEndPr>
              <w:sdtContent>
                <w:r w:rsidR="00571B69" w:rsidRPr="00AE03B6">
                  <w:rPr>
                    <w:rStyle w:val="ae"/>
                    <w:rFonts w:ascii="Arial" w:hAnsi="Arial" w:cs="Arial"/>
                  </w:rPr>
                  <w:t xml:space="preserve"> </w:t>
                </w:r>
              </w:sdtContent>
            </w:sdt>
          </w:p>
        </w:tc>
      </w:tr>
      <w:tr w:rsidR="00571B69" w:rsidRPr="00AE03B6" w14:paraId="6C3724A5" w14:textId="77777777" w:rsidTr="00947622">
        <w:trPr>
          <w:trHeight w:val="400"/>
          <w:jc w:val="center"/>
        </w:trPr>
        <w:tc>
          <w:tcPr>
            <w:tcW w:w="5000" w:type="pct"/>
            <w:gridSpan w:val="2"/>
            <w:vAlign w:val="center"/>
          </w:tcPr>
          <w:p w14:paraId="0D435C43" w14:textId="77777777" w:rsidR="00571B69" w:rsidRPr="00AE03B6" w:rsidRDefault="00571B69" w:rsidP="00947622">
            <w:pPr>
              <w:rPr>
                <w:rFonts w:ascii="Arial" w:hAnsi="Arial" w:cs="Arial"/>
                <w:sz w:val="20"/>
                <w:szCs w:val="20"/>
              </w:rPr>
            </w:pPr>
            <w:r w:rsidRPr="001E7669">
              <w:rPr>
                <w:rFonts w:ascii="Arial" w:eastAsia="Arial Unicode MS" w:hAnsi="Arial" w:cs="Arial"/>
                <w:b/>
                <w:sz w:val="20"/>
                <w:szCs w:val="20"/>
                <w:lang w:val="en-GB"/>
              </w:rPr>
              <w:t>Total Amount You Paid:</w:t>
            </w:r>
            <w:r w:rsidRPr="00AE03B6">
              <w:rPr>
                <w:rFonts w:ascii="Arial" w:eastAsia="Arial Unicode MS" w:hAnsi="Arial" w:cs="Arial"/>
                <w:b/>
                <w:sz w:val="18"/>
                <w:szCs w:val="18"/>
                <w:lang w:val="en-GB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568807843"/>
                <w:placeholder>
                  <w:docPart w:val="CB3C4F425E6D4A059AEFBFC199A6F952"/>
                </w:placeholder>
                <w:showingPlcHdr/>
                <w:text/>
              </w:sdtPr>
              <w:sdtContent>
                <w:r w:rsidRPr="00AE03B6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</w:tbl>
    <w:p w14:paraId="1A85B186" w14:textId="77777777" w:rsidR="00571B69" w:rsidRDefault="00571B69" w:rsidP="00571B69">
      <w:pPr>
        <w:pStyle w:val="ab"/>
        <w:ind w:left="420"/>
        <w:rPr>
          <w:rFonts w:ascii="Arial" w:hAnsi="Arial" w:cs="Arial"/>
          <w:b/>
          <w:bCs/>
          <w:szCs w:val="21"/>
          <w:lang w:val="en-GB"/>
        </w:rPr>
      </w:pPr>
    </w:p>
    <w:p w14:paraId="15F82498" w14:textId="77777777" w:rsidR="00571B69" w:rsidRPr="001B63EF" w:rsidRDefault="00571B69" w:rsidP="00571B69">
      <w:pPr>
        <w:pStyle w:val="ab"/>
        <w:numPr>
          <w:ilvl w:val="0"/>
          <w:numId w:val="7"/>
        </w:numPr>
        <w:spacing w:after="240"/>
        <w:contextualSpacing w:val="0"/>
        <w:rPr>
          <w:rFonts w:ascii="Arial" w:hAnsi="Arial" w:cs="Arial"/>
          <w:b/>
          <w:bCs/>
          <w:sz w:val="22"/>
          <w:lang w:val="en-GB"/>
        </w:rPr>
      </w:pPr>
      <w:r w:rsidRPr="001B63EF">
        <w:rPr>
          <w:rFonts w:ascii="Arial" w:hAnsi="Arial" w:cs="Arial"/>
          <w:b/>
          <w:bCs/>
          <w:sz w:val="22"/>
          <w:lang w:val="en-GB"/>
        </w:rPr>
        <w:t xml:space="preserve">Bank </w:t>
      </w:r>
      <w:proofErr w:type="spellStart"/>
      <w:r w:rsidRPr="001B63EF">
        <w:rPr>
          <w:rFonts w:ascii="Arial" w:hAnsi="Arial" w:cs="Arial"/>
          <w:b/>
          <w:bCs/>
          <w:sz w:val="22"/>
          <w:lang w:val="en-GB"/>
        </w:rPr>
        <w:t>Tranfer</w:t>
      </w:r>
      <w:proofErr w:type="spellEnd"/>
      <w:r>
        <w:rPr>
          <w:rFonts w:ascii="Arial" w:hAnsi="Arial" w:cs="Arial"/>
          <w:b/>
          <w:bCs/>
          <w:sz w:val="22"/>
          <w:lang w:val="en-GB"/>
        </w:rPr>
        <w:t>:</w:t>
      </w:r>
    </w:p>
    <w:tbl>
      <w:tblPr>
        <w:tblStyle w:val="ac"/>
        <w:tblW w:w="0" w:type="auto"/>
        <w:tblInd w:w="420" w:type="dxa"/>
        <w:tblLook w:val="04A0" w:firstRow="1" w:lastRow="0" w:firstColumn="1" w:lastColumn="0" w:noHBand="0" w:noVBand="1"/>
      </w:tblPr>
      <w:tblGrid>
        <w:gridCol w:w="5642"/>
      </w:tblGrid>
      <w:tr w:rsidR="00571B69" w14:paraId="26F8FFD7" w14:textId="77777777" w:rsidTr="00947622">
        <w:tc>
          <w:tcPr>
            <w:tcW w:w="5642" w:type="dxa"/>
          </w:tcPr>
          <w:p w14:paraId="6BA0968F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Account Name: IACT</w:t>
            </w:r>
          </w:p>
          <w:p w14:paraId="0ABCE6C3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Account Number: 3250-3301-2737</w:t>
            </w:r>
          </w:p>
          <w:p w14:paraId="0BED6F3B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Name of Bank: Bank of America</w:t>
            </w:r>
          </w:p>
          <w:p w14:paraId="2ED0DA3D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Bank Address: 444 Garey Ave, Pomona, CA 91766</w:t>
            </w:r>
          </w:p>
          <w:p w14:paraId="1D512BA8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SWIFT Code: BOFAUS3N</w:t>
            </w:r>
          </w:p>
          <w:p w14:paraId="4E04892C" w14:textId="77777777" w:rsidR="00571B69" w:rsidRPr="001B63EF" w:rsidRDefault="00571B69" w:rsidP="00947622">
            <w:pPr>
              <w:rPr>
                <w:rFonts w:ascii="Arial" w:hAnsi="Arial" w:cs="Arial"/>
                <w:szCs w:val="21"/>
                <w:lang w:val="en-GB"/>
              </w:rPr>
            </w:pPr>
            <w:r w:rsidRPr="001B63EF">
              <w:rPr>
                <w:rFonts w:ascii="Arial" w:hAnsi="Arial" w:cs="Arial"/>
                <w:szCs w:val="21"/>
                <w:lang w:val="en-GB"/>
              </w:rPr>
              <w:t>Routing number: 026009593</w:t>
            </w:r>
          </w:p>
          <w:p w14:paraId="1F0F3F38" w14:textId="77777777" w:rsidR="00571B69" w:rsidRPr="00571B69" w:rsidRDefault="00571B69" w:rsidP="00571B69">
            <w:pPr>
              <w:rPr>
                <w:rFonts w:ascii="Arial" w:hAnsi="Arial" w:cs="Arial"/>
                <w:szCs w:val="21"/>
                <w:lang w:val="en-GB"/>
              </w:rPr>
            </w:pPr>
            <w:r w:rsidRPr="00571B69">
              <w:rPr>
                <w:rFonts w:ascii="Arial" w:hAnsi="Arial" w:cs="Arial"/>
                <w:szCs w:val="21"/>
                <w:lang w:val="en-GB"/>
              </w:rPr>
              <w:t>beneficiary address: 95 Shaddy Wood, Irvine, CA, USA</w:t>
            </w:r>
          </w:p>
        </w:tc>
      </w:tr>
    </w:tbl>
    <w:p w14:paraId="397BB34C" w14:textId="77777777" w:rsidR="00571B69" w:rsidRDefault="00571B69" w:rsidP="00571B69"/>
    <w:p w14:paraId="599A3C6E" w14:textId="77777777" w:rsidR="00571B69" w:rsidRPr="001B63EF" w:rsidRDefault="00571B69" w:rsidP="00571B69">
      <w:pPr>
        <w:rPr>
          <w:lang w:val="en-GB"/>
        </w:rPr>
      </w:pPr>
      <w:r w:rsidRPr="001B63EF">
        <w:rPr>
          <w:rFonts w:ascii="Arial" w:hAnsi="Arial" w:cs="Arial"/>
          <w:color w:val="000000" w:themeColor="text1"/>
          <w:szCs w:val="21"/>
          <w:lang w:val="en-GB"/>
        </w:rPr>
        <w:t xml:space="preserve">Please note that </w:t>
      </w:r>
      <w:r w:rsidRPr="001B63EF">
        <w:rPr>
          <w:rFonts w:ascii="Arial" w:hAnsi="Arial" w:cs="Arial" w:hint="eastAsia"/>
          <w:color w:val="FF0000"/>
          <w:szCs w:val="21"/>
          <w:lang w:val="en-GB"/>
        </w:rPr>
        <w:t>$</w:t>
      </w:r>
      <w:r w:rsidRPr="001B63EF">
        <w:rPr>
          <w:rFonts w:ascii="Arial" w:hAnsi="Arial" w:cs="Arial"/>
          <w:color w:val="FF0000"/>
          <w:szCs w:val="21"/>
          <w:lang w:val="en-GB"/>
        </w:rPr>
        <w:t>30</w:t>
      </w:r>
      <w:r w:rsidRPr="001B63EF">
        <w:rPr>
          <w:rFonts w:ascii="Arial" w:hAnsi="Arial" w:cs="Arial"/>
          <w:szCs w:val="21"/>
          <w:lang w:val="en-GB"/>
        </w:rPr>
        <w:t xml:space="preserve"> handling fee will be charged on regular fee.</w:t>
      </w:r>
      <w:r>
        <w:rPr>
          <w:rFonts w:ascii="Arial" w:hAnsi="Arial" w:cs="Arial"/>
          <w:szCs w:val="21"/>
          <w:lang w:val="en-GB"/>
        </w:rPr>
        <w:t xml:space="preserve"> </w:t>
      </w:r>
    </w:p>
    <w:tbl>
      <w:tblPr>
        <w:tblStyle w:val="ac"/>
        <w:tblW w:w="0" w:type="auto"/>
        <w:tblInd w:w="108" w:type="dxa"/>
        <w:tblLook w:val="04A0" w:firstRow="1" w:lastRow="0" w:firstColumn="1" w:lastColumn="0" w:noHBand="0" w:noVBand="1"/>
      </w:tblPr>
      <w:tblGrid>
        <w:gridCol w:w="5670"/>
        <w:gridCol w:w="4678"/>
      </w:tblGrid>
      <w:tr w:rsidR="00571B69" w14:paraId="098DE427" w14:textId="77777777" w:rsidTr="00947622">
        <w:tc>
          <w:tcPr>
            <w:tcW w:w="5670" w:type="dxa"/>
          </w:tcPr>
          <w:p w14:paraId="0D0D2F4A" w14:textId="77777777" w:rsidR="00571B69" w:rsidRPr="00B82F86" w:rsidRDefault="00571B69" w:rsidP="00B82F86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B82F86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P</w:t>
            </w:r>
            <w:r w:rsidRPr="00B82F86">
              <w:rPr>
                <w:rFonts w:ascii="Arial" w:hAnsi="Arial" w:cs="Arial"/>
                <w:b/>
                <w:bCs/>
                <w:szCs w:val="21"/>
                <w:lang w:val="en-GB"/>
              </w:rPr>
              <w:t xml:space="preserve">ayer (cardholder): </w:t>
            </w:r>
          </w:p>
        </w:tc>
        <w:tc>
          <w:tcPr>
            <w:tcW w:w="4678" w:type="dxa"/>
          </w:tcPr>
          <w:p w14:paraId="4DDBEFDE" w14:textId="77777777" w:rsidR="00571B69" w:rsidRPr="00B82F86" w:rsidRDefault="00571B69" w:rsidP="00B82F86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B82F86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P</w:t>
            </w:r>
            <w:r w:rsidRPr="00B82F86">
              <w:rPr>
                <w:rFonts w:ascii="Arial" w:hAnsi="Arial" w:cs="Arial"/>
                <w:b/>
                <w:bCs/>
                <w:szCs w:val="21"/>
                <w:lang w:val="en-GB"/>
              </w:rPr>
              <w:t>aid Date: DD/MM/YY</w:t>
            </w:r>
          </w:p>
        </w:tc>
      </w:tr>
      <w:tr w:rsidR="00571B69" w14:paraId="11DDD07C" w14:textId="77777777" w:rsidTr="00947622">
        <w:tc>
          <w:tcPr>
            <w:tcW w:w="10348" w:type="dxa"/>
            <w:gridSpan w:val="2"/>
          </w:tcPr>
          <w:p w14:paraId="2376711B" w14:textId="77777777" w:rsidR="00571B69" w:rsidRPr="00B82F86" w:rsidRDefault="00571B69" w:rsidP="00B82F86">
            <w:pPr>
              <w:spacing w:line="360" w:lineRule="auto"/>
              <w:rPr>
                <w:rFonts w:ascii="Arial" w:hAnsi="Arial" w:cs="Arial"/>
                <w:b/>
                <w:bCs/>
                <w:szCs w:val="21"/>
                <w:lang w:val="en-GB"/>
              </w:rPr>
            </w:pPr>
            <w:r w:rsidRPr="00B82F86">
              <w:rPr>
                <w:rFonts w:ascii="Arial" w:hAnsi="Arial" w:cs="Arial" w:hint="eastAsia"/>
                <w:b/>
                <w:bCs/>
                <w:szCs w:val="21"/>
                <w:lang w:val="en-GB"/>
              </w:rPr>
              <w:t>P</w:t>
            </w:r>
            <w:r w:rsidRPr="00B82F86">
              <w:rPr>
                <w:rFonts w:ascii="Arial" w:hAnsi="Arial" w:cs="Arial"/>
                <w:b/>
                <w:bCs/>
                <w:szCs w:val="21"/>
                <w:lang w:val="en-GB"/>
              </w:rPr>
              <w:t xml:space="preserve">aid Amount: </w:t>
            </w:r>
          </w:p>
        </w:tc>
      </w:tr>
    </w:tbl>
    <w:p w14:paraId="0593D6F4" w14:textId="77777777" w:rsidR="00571B69" w:rsidRPr="006D549B" w:rsidRDefault="00571B69" w:rsidP="00571B69">
      <w:pPr>
        <w:pStyle w:val="ab"/>
        <w:ind w:left="420"/>
        <w:rPr>
          <w:rFonts w:ascii="Arial" w:hAnsi="Arial" w:cs="Arial"/>
          <w:szCs w:val="21"/>
          <w:lang w:val="en-GB"/>
        </w:rPr>
      </w:pPr>
    </w:p>
    <w:p w14:paraId="39E486AB" w14:textId="77777777" w:rsidR="00571B69" w:rsidRDefault="00571B69" w:rsidP="005C6E53">
      <w:pPr>
        <w:pStyle w:val="style3"/>
        <w:spacing w:before="0" w:beforeAutospacing="0" w:after="0" w:afterAutospacing="0"/>
        <w:rPr>
          <w:rFonts w:ascii="Times New Roman" w:hAnsi="Times New Roman" w:cs="Times New Roman"/>
          <w:sz w:val="18"/>
          <w:szCs w:val="18"/>
        </w:rPr>
      </w:pPr>
    </w:p>
    <w:p w14:paraId="09DC0B38" w14:textId="154092CE" w:rsidR="001333AB" w:rsidRPr="005C6E53" w:rsidRDefault="001333AB" w:rsidP="00246401">
      <w:pPr>
        <w:pStyle w:val="style3"/>
        <w:spacing w:before="0" w:beforeAutospacing="0" w:after="0" w:afterAutospacing="0"/>
        <w:jc w:val="both"/>
        <w:rPr>
          <w:rFonts w:ascii="Times New Roman" w:hAnsi="Times New Roman" w:cs="Times New Roman"/>
          <w:sz w:val="18"/>
          <w:szCs w:val="18"/>
        </w:rPr>
      </w:pPr>
      <w:r w:rsidRPr="005C6E53">
        <w:rPr>
          <w:rFonts w:ascii="Times New Roman" w:hAnsi="Times New Roman" w:cs="Times New Roman"/>
          <w:sz w:val="18"/>
          <w:szCs w:val="18"/>
        </w:rPr>
        <w:t xml:space="preserve">Please be kindly noted that the conference organizing committee is not responsible for </w:t>
      </w:r>
      <w:r w:rsidRPr="005C6E53">
        <w:rPr>
          <w:rFonts w:ascii="Times New Roman" w:hAnsi="Times New Roman" w:cs="Times New Roman" w:hint="eastAsia"/>
          <w:sz w:val="18"/>
          <w:szCs w:val="18"/>
        </w:rPr>
        <w:t>attendees</w:t>
      </w:r>
      <w:r w:rsidRPr="005C6E53">
        <w:rPr>
          <w:rFonts w:ascii="Times New Roman" w:hAnsi="Times New Roman" w:cs="Times New Roman"/>
          <w:sz w:val="18"/>
          <w:szCs w:val="18"/>
        </w:rPr>
        <w:t>’ visa application, transportation</w:t>
      </w:r>
      <w:r w:rsidRPr="005C6E53">
        <w:rPr>
          <w:rFonts w:ascii="Times New Roman" w:hAnsi="Times New Roman" w:cs="Times New Roman" w:hint="eastAsia"/>
          <w:sz w:val="18"/>
          <w:szCs w:val="18"/>
        </w:rPr>
        <w:t>,</w:t>
      </w:r>
      <w:r w:rsidRPr="005C6E53">
        <w:rPr>
          <w:rFonts w:ascii="Times New Roman" w:hAnsi="Times New Roman" w:cs="Times New Roman"/>
          <w:sz w:val="18"/>
          <w:szCs w:val="18"/>
        </w:rPr>
        <w:t xml:space="preserve"> and accommodation, so we suggest you prepare them in advance. No refund will be </w:t>
      </w:r>
      <w:r w:rsidRPr="005C6E53">
        <w:rPr>
          <w:rFonts w:ascii="Times New Roman" w:hAnsi="Times New Roman" w:cs="Times New Roman" w:hint="eastAsia"/>
          <w:sz w:val="18"/>
          <w:szCs w:val="18"/>
        </w:rPr>
        <w:t xml:space="preserve">approved for </w:t>
      </w:r>
      <w:r w:rsidRPr="005C6E53">
        <w:rPr>
          <w:rFonts w:ascii="Times New Roman" w:hAnsi="Times New Roman" w:cs="Times New Roman"/>
          <w:sz w:val="18"/>
          <w:szCs w:val="18"/>
        </w:rPr>
        <w:t xml:space="preserve">absence </w:t>
      </w:r>
      <w:r w:rsidRPr="005C6E53">
        <w:rPr>
          <w:rFonts w:ascii="Times New Roman" w:hAnsi="Times New Roman" w:cs="Times New Roman" w:hint="eastAsia"/>
          <w:sz w:val="18"/>
          <w:szCs w:val="18"/>
        </w:rPr>
        <w:t xml:space="preserve">due to </w:t>
      </w:r>
      <w:r w:rsidRPr="005C6E53">
        <w:rPr>
          <w:rFonts w:ascii="Times New Roman" w:hAnsi="Times New Roman" w:cs="Times New Roman"/>
          <w:sz w:val="18"/>
          <w:szCs w:val="18"/>
        </w:rPr>
        <w:t>personal reasons.</w:t>
      </w:r>
      <w:r w:rsidR="005C6E53" w:rsidRPr="005C6E53">
        <w:rPr>
          <w:rFonts w:ascii="Times New Roman" w:hAnsi="Times New Roman" w:cs="Times New Roman"/>
          <w:sz w:val="18"/>
          <w:szCs w:val="18"/>
        </w:rPr>
        <w:t xml:space="preserve"> </w:t>
      </w:r>
      <w:r w:rsidRPr="005C6E53">
        <w:rPr>
          <w:rFonts w:ascii="Times New Roman" w:hAnsi="Times New Roman" w:cs="Times New Roman"/>
          <w:sz w:val="18"/>
          <w:szCs w:val="18"/>
        </w:rPr>
        <w:t xml:space="preserve">For your property safety, please take good care of your belongings, and valuables should be deposited to the front desk during the conference. </w:t>
      </w:r>
      <w:r w:rsidRPr="005C6E53">
        <w:rPr>
          <w:rFonts w:ascii="Times New Roman" w:hAnsi="Times New Roman" w:cs="Times New Roman" w:hint="eastAsia"/>
          <w:sz w:val="18"/>
          <w:szCs w:val="18"/>
        </w:rPr>
        <w:t>T</w:t>
      </w:r>
      <w:r w:rsidRPr="005C6E53">
        <w:rPr>
          <w:rFonts w:ascii="Times New Roman" w:hAnsi="Times New Roman" w:cs="Times New Roman"/>
          <w:sz w:val="18"/>
          <w:szCs w:val="18"/>
        </w:rPr>
        <w:t xml:space="preserve">he conference organizer shall not be responsible for </w:t>
      </w:r>
      <w:r w:rsidR="005C6E53" w:rsidRPr="005C6E53">
        <w:rPr>
          <w:rFonts w:ascii="Times New Roman" w:hAnsi="Times New Roman" w:cs="Times New Roman"/>
          <w:sz w:val="18"/>
          <w:szCs w:val="18"/>
        </w:rPr>
        <w:t>the</w:t>
      </w:r>
      <w:r w:rsidRPr="005C6E53">
        <w:rPr>
          <w:rFonts w:ascii="Times New Roman" w:hAnsi="Times New Roman" w:cs="Times New Roman" w:hint="eastAsia"/>
          <w:sz w:val="18"/>
          <w:szCs w:val="18"/>
        </w:rPr>
        <w:t xml:space="preserve"> lost.</w:t>
      </w:r>
    </w:p>
    <w:p w14:paraId="03EE0288" w14:textId="77777777" w:rsidR="0054742E" w:rsidRPr="001C2533" w:rsidRDefault="0054742E" w:rsidP="005063C5">
      <w:pPr>
        <w:rPr>
          <w:rFonts w:ascii="Times New Roman" w:hAnsi="Times New Roman"/>
          <w:sz w:val="22"/>
        </w:rPr>
      </w:pPr>
    </w:p>
    <w:sectPr w:rsidR="0054742E" w:rsidRPr="001C2533" w:rsidSect="00194C94">
      <w:headerReference w:type="default" r:id="rId9"/>
      <w:type w:val="continuous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81B9A" w14:textId="77777777" w:rsidR="00194C94" w:rsidRDefault="00194C94" w:rsidP="00132B09">
      <w:r>
        <w:separator/>
      </w:r>
    </w:p>
  </w:endnote>
  <w:endnote w:type="continuationSeparator" w:id="0">
    <w:p w14:paraId="3B6EFB66" w14:textId="77777777" w:rsidR="00194C94" w:rsidRDefault="00194C94" w:rsidP="00132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712A4" w14:textId="77777777" w:rsidR="00194C94" w:rsidRDefault="00194C94" w:rsidP="00132B09">
      <w:r>
        <w:separator/>
      </w:r>
    </w:p>
  </w:footnote>
  <w:footnote w:type="continuationSeparator" w:id="0">
    <w:p w14:paraId="1CA01B1F" w14:textId="77777777" w:rsidR="00194C94" w:rsidRDefault="00194C94" w:rsidP="00132B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3376D" w14:textId="1E8EF291" w:rsidR="0029759B" w:rsidRPr="00A9334F" w:rsidRDefault="00A9334F" w:rsidP="00A9334F">
    <w:pPr>
      <w:pStyle w:val="a5"/>
      <w:rPr>
        <w:rStyle w:val="af"/>
        <w:b w:val="0"/>
        <w:bCs w:val="0"/>
      </w:rPr>
    </w:pPr>
    <w:r w:rsidRPr="00A9334F">
      <w:rPr>
        <w:rStyle w:val="af"/>
        <w:rFonts w:ascii="Malgun Gothic" w:eastAsia="Malgun Gothic" w:hAnsi="Malgun Gothic"/>
        <w:b w:val="0"/>
        <w:bCs w:val="0"/>
        <w:color w:val="333333"/>
      </w:rPr>
      <w:t>202</w:t>
    </w:r>
    <w:r w:rsidR="00295729">
      <w:rPr>
        <w:rStyle w:val="af"/>
        <w:rFonts w:ascii="Malgun Gothic" w:eastAsia="Malgun Gothic" w:hAnsi="Malgun Gothic"/>
        <w:b w:val="0"/>
        <w:bCs w:val="0"/>
        <w:color w:val="333333"/>
      </w:rPr>
      <w:t>4</w:t>
    </w:r>
    <w:r w:rsidRPr="00A9334F">
      <w:rPr>
        <w:rStyle w:val="af"/>
        <w:rFonts w:ascii="Malgun Gothic" w:eastAsia="Malgun Gothic" w:hAnsi="Malgun Gothic"/>
        <w:b w:val="0"/>
        <w:bCs w:val="0"/>
        <w:color w:val="333333"/>
      </w:rPr>
      <w:t xml:space="preserve"> 1</w:t>
    </w:r>
    <w:r w:rsidR="00295729">
      <w:rPr>
        <w:rStyle w:val="af"/>
        <w:rFonts w:ascii="Malgun Gothic" w:eastAsia="Malgun Gothic" w:hAnsi="Malgun Gothic"/>
        <w:b w:val="0"/>
        <w:bCs w:val="0"/>
        <w:color w:val="333333"/>
      </w:rPr>
      <w:t>2</w:t>
    </w:r>
    <w:r w:rsidRPr="00A9334F">
      <w:rPr>
        <w:rStyle w:val="af"/>
        <w:rFonts w:ascii="Malgun Gothic" w:eastAsia="Malgun Gothic" w:hAnsi="Malgun Gothic"/>
        <w:b w:val="0"/>
        <w:bCs w:val="0"/>
        <w:color w:val="333333"/>
      </w:rPr>
      <w:t>th International Conference on Smart Grid and Clean Energy Technologies</w:t>
    </w:r>
    <w:r>
      <w:rPr>
        <w:rStyle w:val="af"/>
        <w:rFonts w:ascii="Malgun Gothic" w:eastAsia="Malgun Gothic" w:hAnsi="Malgun Gothic"/>
        <w:b w:val="0"/>
        <w:bCs w:val="0"/>
        <w:color w:val="333333"/>
      </w:rPr>
      <w:t xml:space="preserve"> </w:t>
    </w:r>
    <w:r w:rsidRPr="00A9334F">
      <w:rPr>
        <w:rStyle w:val="af"/>
        <w:rFonts w:ascii="Malgun Gothic" w:eastAsia="Malgun Gothic" w:hAnsi="Malgun Gothic" w:hint="eastAsia"/>
        <w:b w:val="0"/>
        <w:bCs w:val="0"/>
        <w:color w:val="333333"/>
      </w:rPr>
      <w:t>(</w:t>
    </w:r>
    <w:r w:rsidRPr="00A9334F">
      <w:rPr>
        <w:rStyle w:val="af"/>
        <w:rFonts w:ascii="Malgun Gothic" w:eastAsia="Malgun Gothic" w:hAnsi="Malgun Gothic"/>
        <w:b w:val="0"/>
        <w:bCs w:val="0"/>
        <w:color w:val="333333"/>
      </w:rPr>
      <w:t>ICSGC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6256BA"/>
    <w:multiLevelType w:val="hybridMultilevel"/>
    <w:tmpl w:val="D6F282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2B41CD1"/>
    <w:multiLevelType w:val="hybridMultilevel"/>
    <w:tmpl w:val="5F06E81A"/>
    <w:lvl w:ilvl="0" w:tplc="FD428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5346E22"/>
    <w:multiLevelType w:val="hybridMultilevel"/>
    <w:tmpl w:val="1E1A4326"/>
    <w:lvl w:ilvl="0" w:tplc="6B4A7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6813CF5"/>
    <w:multiLevelType w:val="hybridMultilevel"/>
    <w:tmpl w:val="03508BA8"/>
    <w:lvl w:ilvl="0" w:tplc="DED88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F4A40AF"/>
    <w:multiLevelType w:val="hybridMultilevel"/>
    <w:tmpl w:val="847ADAE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26737149">
    <w:abstractNumId w:val="5"/>
  </w:num>
  <w:num w:numId="2" w16cid:durableId="327095888">
    <w:abstractNumId w:val="0"/>
  </w:num>
  <w:num w:numId="3" w16cid:durableId="922105426">
    <w:abstractNumId w:val="3"/>
  </w:num>
  <w:num w:numId="4" w16cid:durableId="1599412726">
    <w:abstractNumId w:val="4"/>
  </w:num>
  <w:num w:numId="5" w16cid:durableId="266037124">
    <w:abstractNumId w:val="2"/>
  </w:num>
  <w:num w:numId="6" w16cid:durableId="2118715844">
    <w:abstractNumId w:val="1"/>
  </w:num>
  <w:num w:numId="7" w16cid:durableId="11502930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7c0NTeztLAwsTRW0lEKTi0uzszPAykwqQUAX6vKLSwAAAA="/>
  </w:docVars>
  <w:rsids>
    <w:rsidRoot w:val="00D03D90"/>
    <w:rsid w:val="000014D2"/>
    <w:rsid w:val="00006B8D"/>
    <w:rsid w:val="000075E1"/>
    <w:rsid w:val="0001671E"/>
    <w:rsid w:val="000211A3"/>
    <w:rsid w:val="00023AFB"/>
    <w:rsid w:val="000256BF"/>
    <w:rsid w:val="00025920"/>
    <w:rsid w:val="00026662"/>
    <w:rsid w:val="00026849"/>
    <w:rsid w:val="000300D0"/>
    <w:rsid w:val="00034ADE"/>
    <w:rsid w:val="00036A01"/>
    <w:rsid w:val="00040EF3"/>
    <w:rsid w:val="00043A11"/>
    <w:rsid w:val="00045A9B"/>
    <w:rsid w:val="00051A9E"/>
    <w:rsid w:val="00054B6D"/>
    <w:rsid w:val="00056EB1"/>
    <w:rsid w:val="000651FF"/>
    <w:rsid w:val="00065559"/>
    <w:rsid w:val="00066670"/>
    <w:rsid w:val="00072BAF"/>
    <w:rsid w:val="0007798D"/>
    <w:rsid w:val="0008024C"/>
    <w:rsid w:val="0008761B"/>
    <w:rsid w:val="000975B1"/>
    <w:rsid w:val="000A0634"/>
    <w:rsid w:val="000A26EC"/>
    <w:rsid w:val="000A73E5"/>
    <w:rsid w:val="000B0BF7"/>
    <w:rsid w:val="000B132E"/>
    <w:rsid w:val="000B1F2A"/>
    <w:rsid w:val="000B2981"/>
    <w:rsid w:val="000D029A"/>
    <w:rsid w:val="000D1000"/>
    <w:rsid w:val="000D42F7"/>
    <w:rsid w:val="000E34F5"/>
    <w:rsid w:val="000E6F74"/>
    <w:rsid w:val="000E7D3D"/>
    <w:rsid w:val="000F67F6"/>
    <w:rsid w:val="00100CA5"/>
    <w:rsid w:val="0011041D"/>
    <w:rsid w:val="00112008"/>
    <w:rsid w:val="0012179C"/>
    <w:rsid w:val="00122519"/>
    <w:rsid w:val="001237A5"/>
    <w:rsid w:val="001268B2"/>
    <w:rsid w:val="00127B64"/>
    <w:rsid w:val="00132B09"/>
    <w:rsid w:val="001333AB"/>
    <w:rsid w:val="00135163"/>
    <w:rsid w:val="00137C8E"/>
    <w:rsid w:val="00142702"/>
    <w:rsid w:val="00143BA0"/>
    <w:rsid w:val="00144C90"/>
    <w:rsid w:val="00147552"/>
    <w:rsid w:val="001508A9"/>
    <w:rsid w:val="00155D09"/>
    <w:rsid w:val="00160214"/>
    <w:rsid w:val="001603DC"/>
    <w:rsid w:val="00165C20"/>
    <w:rsid w:val="00176FF2"/>
    <w:rsid w:val="0018361C"/>
    <w:rsid w:val="001842B9"/>
    <w:rsid w:val="001842E2"/>
    <w:rsid w:val="001843AB"/>
    <w:rsid w:val="00192CB3"/>
    <w:rsid w:val="001944E2"/>
    <w:rsid w:val="00194C94"/>
    <w:rsid w:val="00194E39"/>
    <w:rsid w:val="001979DF"/>
    <w:rsid w:val="001A655F"/>
    <w:rsid w:val="001A6CB8"/>
    <w:rsid w:val="001B0056"/>
    <w:rsid w:val="001B0A72"/>
    <w:rsid w:val="001B2C23"/>
    <w:rsid w:val="001B5CE1"/>
    <w:rsid w:val="001B6E1A"/>
    <w:rsid w:val="001C2533"/>
    <w:rsid w:val="001C6EDC"/>
    <w:rsid w:val="001D0E52"/>
    <w:rsid w:val="001D25E4"/>
    <w:rsid w:val="001E054E"/>
    <w:rsid w:val="001E48E2"/>
    <w:rsid w:val="001E6B7A"/>
    <w:rsid w:val="002013C5"/>
    <w:rsid w:val="002203F1"/>
    <w:rsid w:val="00223A25"/>
    <w:rsid w:val="002308C4"/>
    <w:rsid w:val="00232570"/>
    <w:rsid w:val="0023561C"/>
    <w:rsid w:val="00235EAA"/>
    <w:rsid w:val="00243A56"/>
    <w:rsid w:val="00246401"/>
    <w:rsid w:val="00250EA9"/>
    <w:rsid w:val="00252BA2"/>
    <w:rsid w:val="00255482"/>
    <w:rsid w:val="00260896"/>
    <w:rsid w:val="00264273"/>
    <w:rsid w:val="00280316"/>
    <w:rsid w:val="00282678"/>
    <w:rsid w:val="00283134"/>
    <w:rsid w:val="0028678C"/>
    <w:rsid w:val="002902A9"/>
    <w:rsid w:val="00293918"/>
    <w:rsid w:val="00295729"/>
    <w:rsid w:val="0029759B"/>
    <w:rsid w:val="002A33A9"/>
    <w:rsid w:val="002A7725"/>
    <w:rsid w:val="002B1444"/>
    <w:rsid w:val="002B3311"/>
    <w:rsid w:val="002B7CAE"/>
    <w:rsid w:val="002C58FA"/>
    <w:rsid w:val="002C6A01"/>
    <w:rsid w:val="002C6B22"/>
    <w:rsid w:val="002D1C1D"/>
    <w:rsid w:val="002E0DD2"/>
    <w:rsid w:val="002E5D32"/>
    <w:rsid w:val="002F3249"/>
    <w:rsid w:val="002F47F6"/>
    <w:rsid w:val="002F5F51"/>
    <w:rsid w:val="0030139C"/>
    <w:rsid w:val="003016B9"/>
    <w:rsid w:val="00302B23"/>
    <w:rsid w:val="003038DC"/>
    <w:rsid w:val="00321F58"/>
    <w:rsid w:val="00324818"/>
    <w:rsid w:val="0033216E"/>
    <w:rsid w:val="0033524D"/>
    <w:rsid w:val="00336D9B"/>
    <w:rsid w:val="0034043E"/>
    <w:rsid w:val="00340524"/>
    <w:rsid w:val="003408EA"/>
    <w:rsid w:val="00344590"/>
    <w:rsid w:val="00344920"/>
    <w:rsid w:val="00351251"/>
    <w:rsid w:val="00353945"/>
    <w:rsid w:val="00355CE7"/>
    <w:rsid w:val="00365C70"/>
    <w:rsid w:val="003720E4"/>
    <w:rsid w:val="00372B85"/>
    <w:rsid w:val="00372CB7"/>
    <w:rsid w:val="0037632E"/>
    <w:rsid w:val="00386DDD"/>
    <w:rsid w:val="003874F5"/>
    <w:rsid w:val="00387F20"/>
    <w:rsid w:val="00394886"/>
    <w:rsid w:val="003976E1"/>
    <w:rsid w:val="003978F4"/>
    <w:rsid w:val="003B115E"/>
    <w:rsid w:val="003B18A7"/>
    <w:rsid w:val="003B2E37"/>
    <w:rsid w:val="003C3E82"/>
    <w:rsid w:val="003D481E"/>
    <w:rsid w:val="003D5961"/>
    <w:rsid w:val="003D5BA3"/>
    <w:rsid w:val="003E09BB"/>
    <w:rsid w:val="003F4165"/>
    <w:rsid w:val="003F4559"/>
    <w:rsid w:val="003F5D21"/>
    <w:rsid w:val="003F7FB3"/>
    <w:rsid w:val="004116D4"/>
    <w:rsid w:val="00416323"/>
    <w:rsid w:val="00417F24"/>
    <w:rsid w:val="004203A9"/>
    <w:rsid w:val="0042273C"/>
    <w:rsid w:val="00424F9B"/>
    <w:rsid w:val="00427F5C"/>
    <w:rsid w:val="004302B4"/>
    <w:rsid w:val="004310C5"/>
    <w:rsid w:val="00435533"/>
    <w:rsid w:val="004361E0"/>
    <w:rsid w:val="00441654"/>
    <w:rsid w:val="00443584"/>
    <w:rsid w:val="004439EF"/>
    <w:rsid w:val="00454C06"/>
    <w:rsid w:val="00455E4F"/>
    <w:rsid w:val="004572B4"/>
    <w:rsid w:val="00465507"/>
    <w:rsid w:val="004702AD"/>
    <w:rsid w:val="00475B78"/>
    <w:rsid w:val="00476B72"/>
    <w:rsid w:val="00482CF8"/>
    <w:rsid w:val="00483497"/>
    <w:rsid w:val="00493613"/>
    <w:rsid w:val="00494AAA"/>
    <w:rsid w:val="004A15E1"/>
    <w:rsid w:val="004A4615"/>
    <w:rsid w:val="004A5736"/>
    <w:rsid w:val="004B1293"/>
    <w:rsid w:val="004B15CE"/>
    <w:rsid w:val="004C13DB"/>
    <w:rsid w:val="004C3B8E"/>
    <w:rsid w:val="004D3BB2"/>
    <w:rsid w:val="004D7077"/>
    <w:rsid w:val="004D7B55"/>
    <w:rsid w:val="004E0A3B"/>
    <w:rsid w:val="004E196E"/>
    <w:rsid w:val="004E3324"/>
    <w:rsid w:val="004E4208"/>
    <w:rsid w:val="004E64D9"/>
    <w:rsid w:val="004E67CC"/>
    <w:rsid w:val="004F24B3"/>
    <w:rsid w:val="004F2C68"/>
    <w:rsid w:val="004F72CD"/>
    <w:rsid w:val="00501D29"/>
    <w:rsid w:val="005063C5"/>
    <w:rsid w:val="00514483"/>
    <w:rsid w:val="00514525"/>
    <w:rsid w:val="00531D97"/>
    <w:rsid w:val="00537A5D"/>
    <w:rsid w:val="0054237C"/>
    <w:rsid w:val="00545CFE"/>
    <w:rsid w:val="0054742E"/>
    <w:rsid w:val="00550BBF"/>
    <w:rsid w:val="005534E8"/>
    <w:rsid w:val="00571344"/>
    <w:rsid w:val="00571B57"/>
    <w:rsid w:val="00571B69"/>
    <w:rsid w:val="005745C1"/>
    <w:rsid w:val="00575E98"/>
    <w:rsid w:val="00577660"/>
    <w:rsid w:val="00577CF6"/>
    <w:rsid w:val="00581C9F"/>
    <w:rsid w:val="00586A56"/>
    <w:rsid w:val="00587EA0"/>
    <w:rsid w:val="00594888"/>
    <w:rsid w:val="005A3F8F"/>
    <w:rsid w:val="005B0610"/>
    <w:rsid w:val="005B1F99"/>
    <w:rsid w:val="005C284E"/>
    <w:rsid w:val="005C3BC6"/>
    <w:rsid w:val="005C3CC3"/>
    <w:rsid w:val="005C5040"/>
    <w:rsid w:val="005C6E53"/>
    <w:rsid w:val="005D040F"/>
    <w:rsid w:val="005D19BB"/>
    <w:rsid w:val="005E18BB"/>
    <w:rsid w:val="005E1DF6"/>
    <w:rsid w:val="005E2245"/>
    <w:rsid w:val="005E30C9"/>
    <w:rsid w:val="005E4698"/>
    <w:rsid w:val="005F06E1"/>
    <w:rsid w:val="005F2A22"/>
    <w:rsid w:val="00605AEC"/>
    <w:rsid w:val="00607717"/>
    <w:rsid w:val="00610CE6"/>
    <w:rsid w:val="00612B9A"/>
    <w:rsid w:val="006133A8"/>
    <w:rsid w:val="006148C7"/>
    <w:rsid w:val="00621D93"/>
    <w:rsid w:val="00625EBC"/>
    <w:rsid w:val="0063503A"/>
    <w:rsid w:val="0063792B"/>
    <w:rsid w:val="00637C4E"/>
    <w:rsid w:val="00642742"/>
    <w:rsid w:val="0064480E"/>
    <w:rsid w:val="00646D94"/>
    <w:rsid w:val="00650380"/>
    <w:rsid w:val="006505B4"/>
    <w:rsid w:val="00653E32"/>
    <w:rsid w:val="006542F1"/>
    <w:rsid w:val="0065469B"/>
    <w:rsid w:val="00654A35"/>
    <w:rsid w:val="0065664C"/>
    <w:rsid w:val="00671553"/>
    <w:rsid w:val="006752F3"/>
    <w:rsid w:val="00676C43"/>
    <w:rsid w:val="00677D5B"/>
    <w:rsid w:val="006859E4"/>
    <w:rsid w:val="00690A1F"/>
    <w:rsid w:val="006944A2"/>
    <w:rsid w:val="006978C7"/>
    <w:rsid w:val="006A121D"/>
    <w:rsid w:val="006A4EC0"/>
    <w:rsid w:val="006A4F64"/>
    <w:rsid w:val="006A7472"/>
    <w:rsid w:val="006B7765"/>
    <w:rsid w:val="006B7DD7"/>
    <w:rsid w:val="006C5126"/>
    <w:rsid w:val="006C5C47"/>
    <w:rsid w:val="006D578A"/>
    <w:rsid w:val="006D704C"/>
    <w:rsid w:val="006E1E15"/>
    <w:rsid w:val="006E509C"/>
    <w:rsid w:val="006E5A0C"/>
    <w:rsid w:val="006E727E"/>
    <w:rsid w:val="006F0970"/>
    <w:rsid w:val="006F1032"/>
    <w:rsid w:val="006F16C3"/>
    <w:rsid w:val="006F1840"/>
    <w:rsid w:val="006F1CAD"/>
    <w:rsid w:val="006F40BA"/>
    <w:rsid w:val="0070237F"/>
    <w:rsid w:val="00702AC7"/>
    <w:rsid w:val="007101D2"/>
    <w:rsid w:val="007205C4"/>
    <w:rsid w:val="00724999"/>
    <w:rsid w:val="007319D6"/>
    <w:rsid w:val="00741CA2"/>
    <w:rsid w:val="007621A7"/>
    <w:rsid w:val="00764405"/>
    <w:rsid w:val="00766254"/>
    <w:rsid w:val="007806FC"/>
    <w:rsid w:val="00783E40"/>
    <w:rsid w:val="007841D7"/>
    <w:rsid w:val="00791D3C"/>
    <w:rsid w:val="00791F3D"/>
    <w:rsid w:val="00793DEC"/>
    <w:rsid w:val="00795CCF"/>
    <w:rsid w:val="007B0B3A"/>
    <w:rsid w:val="007B4E77"/>
    <w:rsid w:val="007B4FCC"/>
    <w:rsid w:val="007C0B57"/>
    <w:rsid w:val="007C3B42"/>
    <w:rsid w:val="007C4CCC"/>
    <w:rsid w:val="007C509A"/>
    <w:rsid w:val="007D70E3"/>
    <w:rsid w:val="007D73C2"/>
    <w:rsid w:val="007E535D"/>
    <w:rsid w:val="007E766F"/>
    <w:rsid w:val="007F0172"/>
    <w:rsid w:val="007F2C01"/>
    <w:rsid w:val="00803F75"/>
    <w:rsid w:val="0080671D"/>
    <w:rsid w:val="0081244A"/>
    <w:rsid w:val="00813557"/>
    <w:rsid w:val="00817945"/>
    <w:rsid w:val="008220A8"/>
    <w:rsid w:val="00823E28"/>
    <w:rsid w:val="00824AF0"/>
    <w:rsid w:val="00826265"/>
    <w:rsid w:val="008266F6"/>
    <w:rsid w:val="00831BEC"/>
    <w:rsid w:val="008326B7"/>
    <w:rsid w:val="0085292C"/>
    <w:rsid w:val="008619F9"/>
    <w:rsid w:val="00862F6D"/>
    <w:rsid w:val="008747CC"/>
    <w:rsid w:val="008803C1"/>
    <w:rsid w:val="00881A6D"/>
    <w:rsid w:val="00887223"/>
    <w:rsid w:val="00887B2A"/>
    <w:rsid w:val="008925AB"/>
    <w:rsid w:val="008935E4"/>
    <w:rsid w:val="008961D4"/>
    <w:rsid w:val="00896C21"/>
    <w:rsid w:val="008A50B4"/>
    <w:rsid w:val="008A5482"/>
    <w:rsid w:val="008A6B0B"/>
    <w:rsid w:val="008B0AA1"/>
    <w:rsid w:val="008B51F6"/>
    <w:rsid w:val="008C01C0"/>
    <w:rsid w:val="008C7D4D"/>
    <w:rsid w:val="008E3BBC"/>
    <w:rsid w:val="008E52FC"/>
    <w:rsid w:val="008E6EDF"/>
    <w:rsid w:val="008F41F9"/>
    <w:rsid w:val="008F5019"/>
    <w:rsid w:val="0090138B"/>
    <w:rsid w:val="009017E1"/>
    <w:rsid w:val="00903077"/>
    <w:rsid w:val="00907DA9"/>
    <w:rsid w:val="00911256"/>
    <w:rsid w:val="00923D68"/>
    <w:rsid w:val="00923EF6"/>
    <w:rsid w:val="00923F87"/>
    <w:rsid w:val="00924AF5"/>
    <w:rsid w:val="009253BA"/>
    <w:rsid w:val="00927CB5"/>
    <w:rsid w:val="00934DC6"/>
    <w:rsid w:val="00937DCA"/>
    <w:rsid w:val="00940634"/>
    <w:rsid w:val="0094673F"/>
    <w:rsid w:val="0095080A"/>
    <w:rsid w:val="009536D1"/>
    <w:rsid w:val="00954704"/>
    <w:rsid w:val="00956BBF"/>
    <w:rsid w:val="00966D04"/>
    <w:rsid w:val="00970CA4"/>
    <w:rsid w:val="00972EAF"/>
    <w:rsid w:val="00974E8E"/>
    <w:rsid w:val="00976090"/>
    <w:rsid w:val="0098550B"/>
    <w:rsid w:val="009872DE"/>
    <w:rsid w:val="009928F5"/>
    <w:rsid w:val="00992B3B"/>
    <w:rsid w:val="009A666B"/>
    <w:rsid w:val="009B144F"/>
    <w:rsid w:val="009B296D"/>
    <w:rsid w:val="009B47F4"/>
    <w:rsid w:val="009B6314"/>
    <w:rsid w:val="009B652E"/>
    <w:rsid w:val="009C05FF"/>
    <w:rsid w:val="009C2A04"/>
    <w:rsid w:val="009D2E95"/>
    <w:rsid w:val="009D580F"/>
    <w:rsid w:val="009D6EE2"/>
    <w:rsid w:val="009E0A3F"/>
    <w:rsid w:val="009E2015"/>
    <w:rsid w:val="009E4E73"/>
    <w:rsid w:val="009E5D74"/>
    <w:rsid w:val="009F5FD9"/>
    <w:rsid w:val="009F6AAB"/>
    <w:rsid w:val="00A03DA2"/>
    <w:rsid w:val="00A053EE"/>
    <w:rsid w:val="00A06649"/>
    <w:rsid w:val="00A075D0"/>
    <w:rsid w:val="00A07BF0"/>
    <w:rsid w:val="00A12540"/>
    <w:rsid w:val="00A17AB3"/>
    <w:rsid w:val="00A22CD4"/>
    <w:rsid w:val="00A257BD"/>
    <w:rsid w:val="00A33525"/>
    <w:rsid w:val="00A35B36"/>
    <w:rsid w:val="00A40C2D"/>
    <w:rsid w:val="00A42689"/>
    <w:rsid w:val="00A51941"/>
    <w:rsid w:val="00A54E32"/>
    <w:rsid w:val="00A55B80"/>
    <w:rsid w:val="00A64C0D"/>
    <w:rsid w:val="00A66034"/>
    <w:rsid w:val="00A70AF8"/>
    <w:rsid w:val="00A7203D"/>
    <w:rsid w:val="00A726E6"/>
    <w:rsid w:val="00A75EAA"/>
    <w:rsid w:val="00A769A7"/>
    <w:rsid w:val="00A76D1F"/>
    <w:rsid w:val="00A7763C"/>
    <w:rsid w:val="00A84A92"/>
    <w:rsid w:val="00A8513E"/>
    <w:rsid w:val="00A856E3"/>
    <w:rsid w:val="00A85B15"/>
    <w:rsid w:val="00A9155F"/>
    <w:rsid w:val="00A9334F"/>
    <w:rsid w:val="00A95FAD"/>
    <w:rsid w:val="00AA323D"/>
    <w:rsid w:val="00AB26A2"/>
    <w:rsid w:val="00AB3092"/>
    <w:rsid w:val="00AB5D4F"/>
    <w:rsid w:val="00AB69DF"/>
    <w:rsid w:val="00AC3179"/>
    <w:rsid w:val="00AC3E18"/>
    <w:rsid w:val="00AC7D8D"/>
    <w:rsid w:val="00AD48C2"/>
    <w:rsid w:val="00AD543C"/>
    <w:rsid w:val="00AE0CA4"/>
    <w:rsid w:val="00AE16EC"/>
    <w:rsid w:val="00AE3144"/>
    <w:rsid w:val="00AE4562"/>
    <w:rsid w:val="00AF08CA"/>
    <w:rsid w:val="00AF13C7"/>
    <w:rsid w:val="00B02985"/>
    <w:rsid w:val="00B0336C"/>
    <w:rsid w:val="00B0607D"/>
    <w:rsid w:val="00B067EC"/>
    <w:rsid w:val="00B1037E"/>
    <w:rsid w:val="00B1798C"/>
    <w:rsid w:val="00B269C5"/>
    <w:rsid w:val="00B27F63"/>
    <w:rsid w:val="00B359E3"/>
    <w:rsid w:val="00B36A8E"/>
    <w:rsid w:val="00B4131D"/>
    <w:rsid w:val="00B4203D"/>
    <w:rsid w:val="00B44259"/>
    <w:rsid w:val="00B454AE"/>
    <w:rsid w:val="00B50ACE"/>
    <w:rsid w:val="00B53223"/>
    <w:rsid w:val="00B6053A"/>
    <w:rsid w:val="00B61AB9"/>
    <w:rsid w:val="00B70CDA"/>
    <w:rsid w:val="00B74DCF"/>
    <w:rsid w:val="00B77AC2"/>
    <w:rsid w:val="00B82F86"/>
    <w:rsid w:val="00B871BB"/>
    <w:rsid w:val="00B877E3"/>
    <w:rsid w:val="00B95E5F"/>
    <w:rsid w:val="00BA7621"/>
    <w:rsid w:val="00BB17C7"/>
    <w:rsid w:val="00BB36D1"/>
    <w:rsid w:val="00BB6AD1"/>
    <w:rsid w:val="00BC2233"/>
    <w:rsid w:val="00BD2B6A"/>
    <w:rsid w:val="00BD4B1F"/>
    <w:rsid w:val="00BD766A"/>
    <w:rsid w:val="00BE0671"/>
    <w:rsid w:val="00BF5512"/>
    <w:rsid w:val="00C01CF4"/>
    <w:rsid w:val="00C03E4F"/>
    <w:rsid w:val="00C054A0"/>
    <w:rsid w:val="00C05AD1"/>
    <w:rsid w:val="00C06B1D"/>
    <w:rsid w:val="00C127B1"/>
    <w:rsid w:val="00C13DAF"/>
    <w:rsid w:val="00C27634"/>
    <w:rsid w:val="00C34646"/>
    <w:rsid w:val="00C41620"/>
    <w:rsid w:val="00C509A6"/>
    <w:rsid w:val="00C528D5"/>
    <w:rsid w:val="00C55B49"/>
    <w:rsid w:val="00C621D2"/>
    <w:rsid w:val="00C623B0"/>
    <w:rsid w:val="00C65F05"/>
    <w:rsid w:val="00C67118"/>
    <w:rsid w:val="00C73AF7"/>
    <w:rsid w:val="00C742E2"/>
    <w:rsid w:val="00C759D5"/>
    <w:rsid w:val="00C7673C"/>
    <w:rsid w:val="00C8230B"/>
    <w:rsid w:val="00C84ADA"/>
    <w:rsid w:val="00C85F8E"/>
    <w:rsid w:val="00C94B36"/>
    <w:rsid w:val="00C97094"/>
    <w:rsid w:val="00C97E95"/>
    <w:rsid w:val="00CB09B2"/>
    <w:rsid w:val="00CB0EFD"/>
    <w:rsid w:val="00CB2826"/>
    <w:rsid w:val="00CB6BA2"/>
    <w:rsid w:val="00CC1B3F"/>
    <w:rsid w:val="00CC422B"/>
    <w:rsid w:val="00CD6A4C"/>
    <w:rsid w:val="00CE2A8B"/>
    <w:rsid w:val="00CE4A6C"/>
    <w:rsid w:val="00CE53D7"/>
    <w:rsid w:val="00CE58BF"/>
    <w:rsid w:val="00CE598E"/>
    <w:rsid w:val="00CF110D"/>
    <w:rsid w:val="00CF1C53"/>
    <w:rsid w:val="00CF3048"/>
    <w:rsid w:val="00CF3A7D"/>
    <w:rsid w:val="00CF4844"/>
    <w:rsid w:val="00CF4A2F"/>
    <w:rsid w:val="00D034A0"/>
    <w:rsid w:val="00D03D90"/>
    <w:rsid w:val="00D07973"/>
    <w:rsid w:val="00D129C7"/>
    <w:rsid w:val="00D21502"/>
    <w:rsid w:val="00D22E37"/>
    <w:rsid w:val="00D23277"/>
    <w:rsid w:val="00D315A7"/>
    <w:rsid w:val="00D357E4"/>
    <w:rsid w:val="00D3766F"/>
    <w:rsid w:val="00D40950"/>
    <w:rsid w:val="00D4164D"/>
    <w:rsid w:val="00D5212C"/>
    <w:rsid w:val="00D644C9"/>
    <w:rsid w:val="00D7024C"/>
    <w:rsid w:val="00D75396"/>
    <w:rsid w:val="00D75975"/>
    <w:rsid w:val="00D7731C"/>
    <w:rsid w:val="00D83CA9"/>
    <w:rsid w:val="00D91E28"/>
    <w:rsid w:val="00D94EB6"/>
    <w:rsid w:val="00D950AE"/>
    <w:rsid w:val="00D95EFB"/>
    <w:rsid w:val="00DA2C6B"/>
    <w:rsid w:val="00DB0196"/>
    <w:rsid w:val="00DB0CAA"/>
    <w:rsid w:val="00DB3B3F"/>
    <w:rsid w:val="00DC72F7"/>
    <w:rsid w:val="00DD3845"/>
    <w:rsid w:val="00DD3AC6"/>
    <w:rsid w:val="00DD7007"/>
    <w:rsid w:val="00DD7B5E"/>
    <w:rsid w:val="00DE6734"/>
    <w:rsid w:val="00DE723F"/>
    <w:rsid w:val="00DF05A2"/>
    <w:rsid w:val="00DF166E"/>
    <w:rsid w:val="00DF18A3"/>
    <w:rsid w:val="00DF1D65"/>
    <w:rsid w:val="00DF211C"/>
    <w:rsid w:val="00DF4A6D"/>
    <w:rsid w:val="00E0169B"/>
    <w:rsid w:val="00E16A1F"/>
    <w:rsid w:val="00E20F40"/>
    <w:rsid w:val="00E23A06"/>
    <w:rsid w:val="00E351B4"/>
    <w:rsid w:val="00E368F7"/>
    <w:rsid w:val="00E400BB"/>
    <w:rsid w:val="00E42501"/>
    <w:rsid w:val="00E42E92"/>
    <w:rsid w:val="00E4789C"/>
    <w:rsid w:val="00E60136"/>
    <w:rsid w:val="00E6081D"/>
    <w:rsid w:val="00E6219A"/>
    <w:rsid w:val="00E62972"/>
    <w:rsid w:val="00E674D5"/>
    <w:rsid w:val="00E73599"/>
    <w:rsid w:val="00E75FE3"/>
    <w:rsid w:val="00E869B6"/>
    <w:rsid w:val="00E87338"/>
    <w:rsid w:val="00E908D2"/>
    <w:rsid w:val="00E91129"/>
    <w:rsid w:val="00E920F8"/>
    <w:rsid w:val="00E94009"/>
    <w:rsid w:val="00E95396"/>
    <w:rsid w:val="00E95EA5"/>
    <w:rsid w:val="00EA211D"/>
    <w:rsid w:val="00EA78B1"/>
    <w:rsid w:val="00EB2143"/>
    <w:rsid w:val="00EB28DC"/>
    <w:rsid w:val="00EC6108"/>
    <w:rsid w:val="00ED4AAA"/>
    <w:rsid w:val="00ED50DC"/>
    <w:rsid w:val="00ED72C2"/>
    <w:rsid w:val="00EE5E29"/>
    <w:rsid w:val="00EE7E3D"/>
    <w:rsid w:val="00EF12B9"/>
    <w:rsid w:val="00EF419C"/>
    <w:rsid w:val="00EF7505"/>
    <w:rsid w:val="00F0112E"/>
    <w:rsid w:val="00F030FA"/>
    <w:rsid w:val="00F0634F"/>
    <w:rsid w:val="00F11805"/>
    <w:rsid w:val="00F15929"/>
    <w:rsid w:val="00F21D4E"/>
    <w:rsid w:val="00F26548"/>
    <w:rsid w:val="00F2672D"/>
    <w:rsid w:val="00F40333"/>
    <w:rsid w:val="00F4466E"/>
    <w:rsid w:val="00F475A5"/>
    <w:rsid w:val="00F525CC"/>
    <w:rsid w:val="00F57316"/>
    <w:rsid w:val="00F65AA4"/>
    <w:rsid w:val="00F65BA9"/>
    <w:rsid w:val="00F66282"/>
    <w:rsid w:val="00F704DA"/>
    <w:rsid w:val="00F7600B"/>
    <w:rsid w:val="00F83923"/>
    <w:rsid w:val="00F90D18"/>
    <w:rsid w:val="00F9204D"/>
    <w:rsid w:val="00FA7C28"/>
    <w:rsid w:val="00FB5E97"/>
    <w:rsid w:val="00FB6524"/>
    <w:rsid w:val="00FC310C"/>
    <w:rsid w:val="00FC3AAE"/>
    <w:rsid w:val="00FC4F3E"/>
    <w:rsid w:val="00FD33B1"/>
    <w:rsid w:val="00FD39E7"/>
    <w:rsid w:val="00FD53EF"/>
    <w:rsid w:val="00FE1749"/>
    <w:rsid w:val="00FE2622"/>
    <w:rsid w:val="00FE496B"/>
    <w:rsid w:val="00FE7D9A"/>
    <w:rsid w:val="00FF0DEC"/>
    <w:rsid w:val="00FF2F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FC5E72"/>
  <w15:docId w15:val="{DB64183E-4BEB-49E6-A9C4-D8B1FB57C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131D"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link w:val="20"/>
    <w:uiPriority w:val="9"/>
    <w:qFormat/>
    <w:rsid w:val="00C34646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yle3">
    <w:name w:val="style3"/>
    <w:basedOn w:val="a"/>
    <w:rsid w:val="00132B0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36"/>
      <w:szCs w:val="36"/>
    </w:rPr>
  </w:style>
  <w:style w:type="paragraph" w:styleId="a3">
    <w:name w:val="Balloon Text"/>
    <w:basedOn w:val="a"/>
    <w:link w:val="a4"/>
    <w:uiPriority w:val="99"/>
    <w:semiHidden/>
    <w:unhideWhenUsed/>
    <w:rsid w:val="00132B0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132B09"/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32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32B0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32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32B09"/>
    <w:rPr>
      <w:sz w:val="18"/>
      <w:szCs w:val="18"/>
    </w:rPr>
  </w:style>
  <w:style w:type="character" w:styleId="a9">
    <w:name w:val="Hyperlink"/>
    <w:basedOn w:val="a0"/>
    <w:uiPriority w:val="99"/>
    <w:unhideWhenUsed/>
    <w:rsid w:val="00387F20"/>
    <w:rPr>
      <w:color w:val="0000FF"/>
      <w:u w:val="single"/>
    </w:rPr>
  </w:style>
  <w:style w:type="paragraph" w:styleId="3">
    <w:name w:val="Body Text 3"/>
    <w:basedOn w:val="a"/>
    <w:link w:val="30"/>
    <w:rsid w:val="00862F6D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30">
    <w:name w:val="正文文本 3 字符"/>
    <w:basedOn w:val="a0"/>
    <w:link w:val="3"/>
    <w:rsid w:val="00862F6D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TOC1">
    <w:name w:val="toc 1"/>
    <w:basedOn w:val="a"/>
    <w:next w:val="a"/>
    <w:autoRedefine/>
    <w:semiHidden/>
    <w:rsid w:val="001E6B7A"/>
    <w:pPr>
      <w:widowControl/>
      <w:jc w:val="left"/>
    </w:pPr>
    <w:rPr>
      <w:rFonts w:ascii="Arial" w:eastAsia="PMingLiU" w:hAnsi="Arial" w:cs="Arial"/>
      <w:kern w:val="0"/>
      <w:sz w:val="24"/>
      <w:szCs w:val="20"/>
      <w:lang w:val="en-GB" w:eastAsia="es-ES"/>
    </w:rPr>
  </w:style>
  <w:style w:type="paragraph" w:customStyle="1" w:styleId="6">
    <w:name w:val="样式6"/>
    <w:basedOn w:val="a"/>
    <w:rsid w:val="00923D68"/>
    <w:pPr>
      <w:widowControl/>
      <w:spacing w:before="100" w:beforeAutospacing="1" w:after="100" w:afterAutospacing="1"/>
      <w:jc w:val="left"/>
    </w:pPr>
    <w:rPr>
      <w:rFonts w:ascii="Georgia" w:hAnsi="Georgia" w:cs="宋体"/>
      <w:kern w:val="0"/>
      <w:sz w:val="24"/>
      <w:szCs w:val="24"/>
    </w:rPr>
  </w:style>
  <w:style w:type="paragraph" w:styleId="aa">
    <w:name w:val="Normal (Web)"/>
    <w:basedOn w:val="a"/>
    <w:uiPriority w:val="99"/>
    <w:unhideWhenUsed/>
    <w:rsid w:val="002B1444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4439EF"/>
    <w:pPr>
      <w:ind w:left="720"/>
      <w:contextualSpacing/>
    </w:pPr>
  </w:style>
  <w:style w:type="paragraph" w:customStyle="1" w:styleId="copyright">
    <w:name w:val="copyright"/>
    <w:basedOn w:val="a"/>
    <w:rsid w:val="00DF4A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DF4A6D"/>
  </w:style>
  <w:style w:type="table" w:styleId="ac">
    <w:name w:val="Table Grid"/>
    <w:basedOn w:val="a1"/>
    <w:uiPriority w:val="59"/>
    <w:rsid w:val="00431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uiPriority w:val="99"/>
    <w:semiHidden/>
    <w:unhideWhenUsed/>
    <w:rsid w:val="003D5961"/>
    <w:rPr>
      <w:color w:val="800080" w:themeColor="followedHyperlink"/>
      <w:u w:val="single"/>
    </w:rPr>
  </w:style>
  <w:style w:type="character" w:customStyle="1" w:styleId="20">
    <w:name w:val="标题 2 字符"/>
    <w:basedOn w:val="a0"/>
    <w:link w:val="2"/>
    <w:uiPriority w:val="9"/>
    <w:rsid w:val="00C34646"/>
    <w:rPr>
      <w:rFonts w:ascii="宋体" w:eastAsia="宋体" w:hAnsi="宋体" w:cs="宋体"/>
      <w:b/>
      <w:bCs/>
      <w:sz w:val="36"/>
      <w:szCs w:val="36"/>
    </w:rPr>
  </w:style>
  <w:style w:type="character" w:styleId="ae">
    <w:name w:val="Placeholder Text"/>
    <w:basedOn w:val="a0"/>
    <w:uiPriority w:val="99"/>
    <w:semiHidden/>
    <w:rsid w:val="005C284E"/>
    <w:rPr>
      <w:color w:val="808080"/>
    </w:rPr>
  </w:style>
  <w:style w:type="character" w:styleId="af">
    <w:name w:val="Strong"/>
    <w:basedOn w:val="a0"/>
    <w:uiPriority w:val="22"/>
    <w:qFormat/>
    <w:rsid w:val="000A26EC"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sid w:val="00654A35"/>
    <w:rPr>
      <w:color w:val="605E5C"/>
      <w:shd w:val="clear" w:color="auto" w:fill="E1DFDD"/>
    </w:rPr>
  </w:style>
  <w:style w:type="table" w:styleId="-1">
    <w:name w:val="Light Shading Accent 1"/>
    <w:basedOn w:val="a1"/>
    <w:uiPriority w:val="60"/>
    <w:rsid w:val="00417F24"/>
    <w:rPr>
      <w:rFonts w:asciiTheme="minorHAnsi" w:eastAsia="Times New Roman" w:hAnsiTheme="minorHAnsi" w:cstheme="minorBidi"/>
      <w:color w:val="365F91" w:themeColor="accent1" w:themeShade="BF"/>
      <w:kern w:val="2"/>
      <w:sz w:val="21"/>
      <w:szCs w:val="22"/>
    </w:rPr>
    <w:tblPr>
      <w:tblStyleRowBandSize w:val="1"/>
      <w:tblStyleColBandSize w:val="1"/>
      <w:tblInd w:w="0" w:type="nil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2-1">
    <w:name w:val="Grid Table 2 Accent 1"/>
    <w:basedOn w:val="a1"/>
    <w:uiPriority w:val="47"/>
    <w:rsid w:val="008747C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3">
    <w:name w:val="Grid Table 1 Light Accent 3"/>
    <w:basedOn w:val="a1"/>
    <w:uiPriority w:val="46"/>
    <w:rsid w:val="008747CC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nfsys.iconf.org/online-payment/89000317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51D35298A14FCFA0F2AAB7E4D7A7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9303E3-DF10-4973-B084-788D3CEE237C}"/>
      </w:docPartPr>
      <w:docPartBody>
        <w:p w:rsidR="003420C7" w:rsidRDefault="0093227B" w:rsidP="0093227B">
          <w:pPr>
            <w:pStyle w:val="C551D35298A14FCFA0F2AAB7E4D7A7A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F8049BD0D0444D8566B039F891B4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E66B406-5AAC-4CA0-9F3F-4E2BD07F79B9}"/>
      </w:docPartPr>
      <w:docPartBody>
        <w:p w:rsidR="003420C7" w:rsidRDefault="0093227B" w:rsidP="0093227B">
          <w:pPr>
            <w:pStyle w:val="37F8049BD0D0444D8566B039F891B49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4D569A5DEE646888F950448639597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4E3961-9CF9-4E70-9DBA-3FA4865A8B49}"/>
      </w:docPartPr>
      <w:docPartBody>
        <w:p w:rsidR="003420C7" w:rsidRDefault="0093227B" w:rsidP="0093227B">
          <w:pPr>
            <w:pStyle w:val="E4D569A5DEE646888F9504486395972F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2F7DFEE13C104FEFA6F4E016855680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88B5E2-A2C2-4A75-87F0-05F51113752A}"/>
      </w:docPartPr>
      <w:docPartBody>
        <w:p w:rsidR="003420C7" w:rsidRDefault="0093227B" w:rsidP="0093227B">
          <w:pPr>
            <w:pStyle w:val="2F7DFEE13C104FEFA6F4E0168556805F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9067FABCBA4A55B240CBC9DF55C3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83E1A5-CBC6-49C6-9080-FB05C6262CAF}"/>
      </w:docPartPr>
      <w:docPartBody>
        <w:p w:rsidR="003420C7" w:rsidRDefault="0093227B" w:rsidP="0093227B">
          <w:pPr>
            <w:pStyle w:val="379067FABCBA4A55B240CBC9DF55C30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96426DC6410E4384BE43BF9452469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2C4BD-FB4B-4DD9-82F4-E0DBDAB217EA}"/>
      </w:docPartPr>
      <w:docPartBody>
        <w:p w:rsidR="002B1598" w:rsidRDefault="0062712B" w:rsidP="0062712B">
          <w:pPr>
            <w:pStyle w:val="96426DC6410E4384BE43BF94524693E5"/>
          </w:pPr>
          <w:r>
            <w:rPr>
              <w:rStyle w:val="a3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B84EB8FBE55845799E72E739F35E7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E8FF1-7EFB-4565-9638-95519AA9DB25}"/>
      </w:docPartPr>
      <w:docPartBody>
        <w:p w:rsidR="002B1598" w:rsidRDefault="0062712B" w:rsidP="0062712B">
          <w:pPr>
            <w:pStyle w:val="B84EB8FBE55845799E72E739F35E7372"/>
          </w:pPr>
          <w:r>
            <w:rPr>
              <w:rStyle w:val="a3"/>
              <w:rFonts w:ascii="Arial" w:hAnsi="Arial" w:cs="Arial" w:hint="eastAsia"/>
            </w:rPr>
            <w:t xml:space="preserve"> </w:t>
          </w:r>
        </w:p>
      </w:docPartBody>
    </w:docPart>
    <w:docPart>
      <w:docPartPr>
        <w:name w:val="CB3C4F425E6D4A059AEFBFC199A6F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C7DAE-5D55-4B3A-965C-9497D870F036}"/>
      </w:docPartPr>
      <w:docPartBody>
        <w:p w:rsidR="002B1598" w:rsidRDefault="0062712B" w:rsidP="0062712B">
          <w:pPr>
            <w:pStyle w:val="CB3C4F425E6D4A059AEFBFC199A6F952"/>
          </w:pPr>
          <w:r w:rsidRPr="00997614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3227B"/>
    <w:rsid w:val="000F19B3"/>
    <w:rsid w:val="001B11EA"/>
    <w:rsid w:val="001E6428"/>
    <w:rsid w:val="00254238"/>
    <w:rsid w:val="002B1598"/>
    <w:rsid w:val="002C2D94"/>
    <w:rsid w:val="002F31A9"/>
    <w:rsid w:val="003420C7"/>
    <w:rsid w:val="003836A4"/>
    <w:rsid w:val="00415399"/>
    <w:rsid w:val="0049260D"/>
    <w:rsid w:val="0062712B"/>
    <w:rsid w:val="006630B2"/>
    <w:rsid w:val="006927EE"/>
    <w:rsid w:val="006C1525"/>
    <w:rsid w:val="006D419A"/>
    <w:rsid w:val="008A4F79"/>
    <w:rsid w:val="008E7840"/>
    <w:rsid w:val="0093227B"/>
    <w:rsid w:val="00A67930"/>
    <w:rsid w:val="00AF777B"/>
    <w:rsid w:val="00B97A2D"/>
    <w:rsid w:val="00C07510"/>
    <w:rsid w:val="00C8558A"/>
    <w:rsid w:val="00D80B1B"/>
    <w:rsid w:val="00DE3CA4"/>
    <w:rsid w:val="00FD7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551D35298A14FCFA0F2AAB7E4D7A7A7">
    <w:name w:val="C551D35298A14FCFA0F2AAB7E4D7A7A7"/>
    <w:rsid w:val="0093227B"/>
    <w:pPr>
      <w:widowControl w:val="0"/>
      <w:jc w:val="both"/>
    </w:pPr>
  </w:style>
  <w:style w:type="paragraph" w:customStyle="1" w:styleId="37F8049BD0D0444D8566B039F891B49F">
    <w:name w:val="37F8049BD0D0444D8566B039F891B49F"/>
    <w:rsid w:val="0093227B"/>
    <w:pPr>
      <w:widowControl w:val="0"/>
      <w:jc w:val="both"/>
    </w:pPr>
  </w:style>
  <w:style w:type="paragraph" w:customStyle="1" w:styleId="E4D569A5DEE646888F9504486395972F">
    <w:name w:val="E4D569A5DEE646888F9504486395972F"/>
    <w:rsid w:val="0093227B"/>
    <w:pPr>
      <w:widowControl w:val="0"/>
      <w:jc w:val="both"/>
    </w:pPr>
  </w:style>
  <w:style w:type="paragraph" w:customStyle="1" w:styleId="2F7DFEE13C104FEFA6F4E0168556805F">
    <w:name w:val="2F7DFEE13C104FEFA6F4E0168556805F"/>
    <w:rsid w:val="0093227B"/>
    <w:pPr>
      <w:widowControl w:val="0"/>
      <w:jc w:val="both"/>
    </w:pPr>
  </w:style>
  <w:style w:type="paragraph" w:customStyle="1" w:styleId="379067FABCBA4A55B240CBC9DF55C304">
    <w:name w:val="379067FABCBA4A55B240CBC9DF55C304"/>
    <w:rsid w:val="0093227B"/>
    <w:pPr>
      <w:widowControl w:val="0"/>
      <w:jc w:val="both"/>
    </w:pPr>
  </w:style>
  <w:style w:type="character" w:styleId="a3">
    <w:name w:val="Placeholder Text"/>
    <w:basedOn w:val="a0"/>
    <w:uiPriority w:val="99"/>
    <w:semiHidden/>
    <w:rsid w:val="0062712B"/>
    <w:rPr>
      <w:color w:val="808080"/>
    </w:rPr>
  </w:style>
  <w:style w:type="paragraph" w:customStyle="1" w:styleId="96426DC6410E4384BE43BF94524693E5">
    <w:name w:val="96426DC6410E4384BE43BF94524693E5"/>
    <w:rsid w:val="0062712B"/>
    <w:pPr>
      <w:widowControl w:val="0"/>
      <w:jc w:val="both"/>
    </w:pPr>
    <w:rPr>
      <w14:ligatures w14:val="standardContextual"/>
    </w:rPr>
  </w:style>
  <w:style w:type="paragraph" w:customStyle="1" w:styleId="B84EB8FBE55845799E72E739F35E7372">
    <w:name w:val="B84EB8FBE55845799E72E739F35E7372"/>
    <w:rsid w:val="0062712B"/>
    <w:pPr>
      <w:widowControl w:val="0"/>
      <w:jc w:val="both"/>
    </w:pPr>
    <w:rPr>
      <w14:ligatures w14:val="standardContextual"/>
    </w:rPr>
  </w:style>
  <w:style w:type="paragraph" w:customStyle="1" w:styleId="CB3C4F425E6D4A059AEFBFC199A6F952">
    <w:name w:val="CB3C4F425E6D4A059AEFBFC199A6F952"/>
    <w:rsid w:val="0062712B"/>
    <w:pPr>
      <w:widowControl w:val="0"/>
      <w:jc w:val="both"/>
    </w:pPr>
    <w:rPr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14CDAD-B85B-48E5-B537-C32C89B70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2</Pages>
  <Words>491</Words>
  <Characters>280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6</CharactersWithSpaces>
  <SharedDoc>false</SharedDoc>
  <HLinks>
    <vt:vector size="42" baseType="variant">
      <vt:variant>
        <vt:i4>2228239</vt:i4>
      </vt:variant>
      <vt:variant>
        <vt:i4>15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12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9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7143488</vt:i4>
      </vt:variant>
      <vt:variant>
        <vt:i4>6</vt:i4>
      </vt:variant>
      <vt:variant>
        <vt:i4>0</vt:i4>
      </vt:variant>
      <vt:variant>
        <vt:i4>5</vt:i4>
      </vt:variant>
      <vt:variant>
        <vt:lpwstr>http://www1.beijing.com.cn/user/meeting/meeting_payorder_en.jsp?mer_id=4725</vt:lpwstr>
      </vt:variant>
      <vt:variant>
        <vt:lpwstr/>
      </vt:variant>
      <vt:variant>
        <vt:i4>2228239</vt:i4>
      </vt:variant>
      <vt:variant>
        <vt:i4>3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Ziqin Cao</cp:lastModifiedBy>
  <cp:revision>384</cp:revision>
  <dcterms:created xsi:type="dcterms:W3CDTF">2014-09-24T08:21:00Z</dcterms:created>
  <dcterms:modified xsi:type="dcterms:W3CDTF">2024-03-01T08:08:00Z</dcterms:modified>
</cp:coreProperties>
</file>